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1AC1D7" w14:textId="77777777" w:rsidR="00C46138" w:rsidRPr="00210E25" w:rsidRDefault="00C46138" w:rsidP="00C46138">
      <w:pPr>
        <w:jc w:val="center"/>
        <w:rPr>
          <w:b/>
          <w:sz w:val="24"/>
          <w:szCs w:val="24"/>
        </w:rPr>
      </w:pPr>
      <w:bookmarkStart w:id="0" w:name="_GoBack"/>
      <w:bookmarkEnd w:id="0"/>
      <w:r w:rsidRPr="00210E25">
        <w:rPr>
          <w:b/>
          <w:sz w:val="24"/>
          <w:szCs w:val="24"/>
        </w:rPr>
        <w:t>Hallgatói beszámoló</w:t>
      </w:r>
    </w:p>
    <w:p w14:paraId="058B0C08" w14:textId="77777777" w:rsidR="00C46138" w:rsidRDefault="00C46138" w:rsidP="00C46138">
      <w:pPr>
        <w:jc w:val="center"/>
        <w:rPr>
          <w:b/>
          <w:sz w:val="24"/>
          <w:szCs w:val="24"/>
        </w:rPr>
      </w:pPr>
      <w:proofErr w:type="gramStart"/>
      <w:r w:rsidRPr="00210E25">
        <w:rPr>
          <w:b/>
          <w:sz w:val="24"/>
          <w:szCs w:val="24"/>
        </w:rPr>
        <w:t>a</w:t>
      </w:r>
      <w:proofErr w:type="gramEnd"/>
      <w:r w:rsidRPr="00210E25">
        <w:rPr>
          <w:b/>
          <w:sz w:val="24"/>
          <w:szCs w:val="24"/>
        </w:rPr>
        <w:t xml:space="preserve"> Pécsi Tudományegyetem László János Doktorandusz Kutatói Ösztöndíjban történt részvételről</w:t>
      </w:r>
    </w:p>
    <w:p w14:paraId="425947DA" w14:textId="77777777" w:rsidR="007865D5" w:rsidRDefault="007865D5" w:rsidP="007865D5">
      <w:pPr>
        <w:rPr>
          <w:b/>
          <w:sz w:val="24"/>
          <w:szCs w:val="24"/>
        </w:rPr>
      </w:pPr>
    </w:p>
    <w:p w14:paraId="762651D4" w14:textId="77777777" w:rsidR="007865D5" w:rsidRPr="00210E25" w:rsidRDefault="007865D5" w:rsidP="007865D5">
      <w:pPr>
        <w:rPr>
          <w:b/>
          <w:sz w:val="24"/>
          <w:szCs w:val="24"/>
        </w:rPr>
      </w:pPr>
      <w:r>
        <w:rPr>
          <w:b/>
          <w:sz w:val="24"/>
          <w:szCs w:val="24"/>
        </w:rPr>
        <w:t>Kérjük a beszámolón az alábbi személyes adatokat feltüntetni:</w:t>
      </w:r>
    </w:p>
    <w:p w14:paraId="371E37D7" w14:textId="77777777" w:rsidR="00C46138" w:rsidRDefault="00C46138" w:rsidP="00C46138">
      <w:pPr>
        <w:rPr>
          <w:sz w:val="24"/>
          <w:szCs w:val="24"/>
        </w:rPr>
      </w:pPr>
    </w:p>
    <w:p w14:paraId="1D50F678" w14:textId="77777777" w:rsidR="00C46138" w:rsidRDefault="00C46138" w:rsidP="00C46138">
      <w:pPr>
        <w:rPr>
          <w:sz w:val="24"/>
          <w:szCs w:val="24"/>
        </w:rPr>
      </w:pPr>
    </w:p>
    <w:p w14:paraId="460C1862" w14:textId="77777777" w:rsidR="00C46138" w:rsidRPr="007865D5" w:rsidRDefault="00C46138" w:rsidP="007865D5">
      <w:pPr>
        <w:pStyle w:val="Listaszerbekezds"/>
        <w:numPr>
          <w:ilvl w:val="0"/>
          <w:numId w:val="26"/>
        </w:numPr>
        <w:rPr>
          <w:sz w:val="24"/>
          <w:szCs w:val="24"/>
        </w:rPr>
      </w:pPr>
      <w:r w:rsidRPr="007865D5">
        <w:rPr>
          <w:sz w:val="24"/>
          <w:szCs w:val="24"/>
        </w:rPr>
        <w:t>Hallgató neve:</w:t>
      </w:r>
    </w:p>
    <w:p w14:paraId="591049AE" w14:textId="77777777" w:rsidR="00C46138" w:rsidRPr="007865D5" w:rsidRDefault="00C46138" w:rsidP="007865D5">
      <w:pPr>
        <w:pStyle w:val="Listaszerbekezds"/>
        <w:numPr>
          <w:ilvl w:val="0"/>
          <w:numId w:val="26"/>
        </w:numPr>
        <w:rPr>
          <w:sz w:val="24"/>
          <w:szCs w:val="24"/>
        </w:rPr>
      </w:pPr>
      <w:r w:rsidRPr="007865D5">
        <w:rPr>
          <w:sz w:val="24"/>
          <w:szCs w:val="24"/>
        </w:rPr>
        <w:t>Hallgató Neptun-kódja:</w:t>
      </w:r>
    </w:p>
    <w:p w14:paraId="60E78F7F" w14:textId="77777777" w:rsidR="00C46138" w:rsidRPr="007865D5" w:rsidRDefault="00C46138" w:rsidP="007865D5">
      <w:pPr>
        <w:pStyle w:val="Listaszerbekezds"/>
        <w:numPr>
          <w:ilvl w:val="0"/>
          <w:numId w:val="26"/>
        </w:numPr>
        <w:rPr>
          <w:sz w:val="24"/>
          <w:szCs w:val="24"/>
        </w:rPr>
      </w:pPr>
      <w:r w:rsidRPr="007865D5">
        <w:rPr>
          <w:sz w:val="24"/>
          <w:szCs w:val="24"/>
        </w:rPr>
        <w:t>Doktori iskola neve:</w:t>
      </w:r>
    </w:p>
    <w:p w14:paraId="2E78DB92" w14:textId="77777777" w:rsidR="00C46138" w:rsidRDefault="00C46138" w:rsidP="007865D5">
      <w:pPr>
        <w:pStyle w:val="Listaszerbekezds"/>
        <w:numPr>
          <w:ilvl w:val="0"/>
          <w:numId w:val="26"/>
        </w:numPr>
        <w:rPr>
          <w:sz w:val="24"/>
          <w:szCs w:val="24"/>
        </w:rPr>
      </w:pPr>
      <w:r w:rsidRPr="007865D5">
        <w:rPr>
          <w:sz w:val="24"/>
          <w:szCs w:val="24"/>
        </w:rPr>
        <w:t>Témavezető neve:</w:t>
      </w:r>
    </w:p>
    <w:p w14:paraId="6D8C411C" w14:textId="77777777" w:rsidR="007865D5" w:rsidRPr="007865D5" w:rsidRDefault="007865D5" w:rsidP="007865D5">
      <w:pPr>
        <w:pStyle w:val="Listaszerbekezds"/>
        <w:rPr>
          <w:sz w:val="24"/>
          <w:szCs w:val="24"/>
        </w:rPr>
      </w:pPr>
    </w:p>
    <w:p w14:paraId="38AABD8B" w14:textId="77777777" w:rsidR="00C46138" w:rsidRPr="00210E25" w:rsidRDefault="00C46138" w:rsidP="00C46138">
      <w:pPr>
        <w:rPr>
          <w:sz w:val="24"/>
          <w:szCs w:val="24"/>
        </w:rPr>
      </w:pPr>
    </w:p>
    <w:p w14:paraId="09364668" w14:textId="77777777" w:rsidR="00C46138" w:rsidRPr="00210E25" w:rsidRDefault="00C46138" w:rsidP="00C46138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A b</w:t>
      </w:r>
      <w:r w:rsidRPr="00210E25">
        <w:rPr>
          <w:b/>
          <w:sz w:val="24"/>
          <w:szCs w:val="24"/>
        </w:rPr>
        <w:t>eszá</w:t>
      </w:r>
      <w:r>
        <w:rPr>
          <w:b/>
          <w:sz w:val="24"/>
          <w:szCs w:val="24"/>
        </w:rPr>
        <w:t>moló tartalmi követelményei</w:t>
      </w:r>
    </w:p>
    <w:p w14:paraId="0237AD25" w14:textId="77777777" w:rsidR="00C46138" w:rsidRPr="00210E25" w:rsidRDefault="00C46138" w:rsidP="00C46138">
      <w:pPr>
        <w:rPr>
          <w:sz w:val="24"/>
          <w:szCs w:val="24"/>
        </w:rPr>
      </w:pPr>
    </w:p>
    <w:p w14:paraId="2CFA221C" w14:textId="77777777" w:rsidR="00C46138" w:rsidRPr="00210E25" w:rsidRDefault="00C46138" w:rsidP="00C46138">
      <w:pPr>
        <w:rPr>
          <w:sz w:val="24"/>
          <w:szCs w:val="24"/>
        </w:rPr>
      </w:pPr>
      <w:r w:rsidRPr="00210E25">
        <w:rPr>
          <w:sz w:val="24"/>
          <w:szCs w:val="24"/>
        </w:rPr>
        <w:t>Kérjük, az alábbi kérdésekre térjen ki beszámolójában:</w:t>
      </w:r>
    </w:p>
    <w:p w14:paraId="12FB5276" w14:textId="77777777" w:rsidR="00C46138" w:rsidRPr="00210E25" w:rsidRDefault="00C46138" w:rsidP="00C46138">
      <w:pPr>
        <w:rPr>
          <w:sz w:val="24"/>
          <w:szCs w:val="24"/>
        </w:rPr>
      </w:pPr>
    </w:p>
    <w:p w14:paraId="4E972B85" w14:textId="77777777" w:rsidR="00C46138" w:rsidRPr="00210E25" w:rsidRDefault="00C46138" w:rsidP="00C46138">
      <w:pPr>
        <w:pStyle w:val="Listaszerbekezds"/>
        <w:numPr>
          <w:ilvl w:val="0"/>
          <w:numId w:val="24"/>
        </w:numPr>
        <w:spacing w:line="259" w:lineRule="auto"/>
        <w:rPr>
          <w:b/>
          <w:i/>
          <w:sz w:val="24"/>
          <w:szCs w:val="24"/>
        </w:rPr>
      </w:pPr>
      <w:r w:rsidRPr="00210E25">
        <w:rPr>
          <w:b/>
          <w:i/>
          <w:sz w:val="24"/>
          <w:szCs w:val="24"/>
        </w:rPr>
        <w:t>A hallgató munkájának összefoglaló értékelése</w:t>
      </w:r>
    </w:p>
    <w:p w14:paraId="186D5F11" w14:textId="77777777" w:rsidR="00C46138" w:rsidRPr="00210E25" w:rsidRDefault="00C46138" w:rsidP="00C46138">
      <w:pPr>
        <w:numPr>
          <w:ilvl w:val="0"/>
          <w:numId w:val="23"/>
        </w:numPr>
        <w:spacing w:line="276" w:lineRule="auto"/>
        <w:rPr>
          <w:sz w:val="24"/>
          <w:szCs w:val="24"/>
        </w:rPr>
      </w:pPr>
      <w:r w:rsidRPr="00210E25">
        <w:rPr>
          <w:sz w:val="24"/>
          <w:szCs w:val="24"/>
        </w:rPr>
        <w:t>Mutassa be a tanév során végzett tudományos teljesítményét!</w:t>
      </w:r>
    </w:p>
    <w:p w14:paraId="36E4C92C" w14:textId="77777777" w:rsidR="00C46138" w:rsidRPr="00210E25" w:rsidRDefault="00C46138" w:rsidP="00C46138">
      <w:pPr>
        <w:numPr>
          <w:ilvl w:val="0"/>
          <w:numId w:val="23"/>
        </w:numPr>
        <w:spacing w:line="276" w:lineRule="auto"/>
        <w:rPr>
          <w:sz w:val="24"/>
          <w:szCs w:val="24"/>
        </w:rPr>
      </w:pPr>
      <w:r w:rsidRPr="00210E25">
        <w:rPr>
          <w:sz w:val="24"/>
          <w:szCs w:val="24"/>
        </w:rPr>
        <w:t>Milyen mértékben sikerült megvalósítani az előzetes munka- és időtervet?</w:t>
      </w:r>
    </w:p>
    <w:p w14:paraId="02066718" w14:textId="77777777" w:rsidR="00C46138" w:rsidRPr="00210E25" w:rsidRDefault="00C46138" w:rsidP="00C46138">
      <w:pPr>
        <w:numPr>
          <w:ilvl w:val="0"/>
          <w:numId w:val="23"/>
        </w:numPr>
        <w:spacing w:line="276" w:lineRule="auto"/>
        <w:rPr>
          <w:sz w:val="24"/>
          <w:szCs w:val="24"/>
        </w:rPr>
      </w:pPr>
      <w:r w:rsidRPr="00210E25">
        <w:rPr>
          <w:sz w:val="24"/>
          <w:szCs w:val="24"/>
        </w:rPr>
        <w:t>Milyen eredményeket kapott a kutatás, munka során?</w:t>
      </w:r>
    </w:p>
    <w:p w14:paraId="4AADA97B" w14:textId="77777777" w:rsidR="00C46138" w:rsidRDefault="00C46138" w:rsidP="00C46138">
      <w:pPr>
        <w:numPr>
          <w:ilvl w:val="0"/>
          <w:numId w:val="23"/>
        </w:numPr>
        <w:spacing w:line="276" w:lineRule="auto"/>
        <w:rPr>
          <w:sz w:val="24"/>
          <w:szCs w:val="24"/>
        </w:rPr>
      </w:pPr>
      <w:r w:rsidRPr="00210E25">
        <w:rPr>
          <w:sz w:val="24"/>
          <w:szCs w:val="24"/>
        </w:rPr>
        <w:t>Változott-e motivációja, szakmai elhivatottsága a tanév során?</w:t>
      </w:r>
    </w:p>
    <w:p w14:paraId="034BC282" w14:textId="77777777" w:rsidR="00BA153A" w:rsidRPr="00210E25" w:rsidRDefault="00BA153A" w:rsidP="00C46138">
      <w:pPr>
        <w:numPr>
          <w:ilvl w:val="0"/>
          <w:numId w:val="23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Hogyan értékeli a témavezetővel való közös munkát?</w:t>
      </w:r>
    </w:p>
    <w:p w14:paraId="0C71B226" w14:textId="77777777" w:rsidR="00C46138" w:rsidRPr="00210E25" w:rsidRDefault="00C46138" w:rsidP="00C46138">
      <w:pPr>
        <w:rPr>
          <w:sz w:val="24"/>
          <w:szCs w:val="24"/>
        </w:rPr>
      </w:pPr>
    </w:p>
    <w:p w14:paraId="00CC02C6" w14:textId="77777777" w:rsidR="00BA153A" w:rsidRPr="00BA153A" w:rsidRDefault="00C46138" w:rsidP="00BA153A">
      <w:pPr>
        <w:pStyle w:val="Listaszerbekezds"/>
        <w:numPr>
          <w:ilvl w:val="0"/>
          <w:numId w:val="24"/>
        </w:numPr>
        <w:spacing w:line="259" w:lineRule="auto"/>
        <w:rPr>
          <w:b/>
          <w:i/>
          <w:sz w:val="24"/>
          <w:szCs w:val="24"/>
        </w:rPr>
      </w:pPr>
      <w:r w:rsidRPr="00210E25">
        <w:rPr>
          <w:b/>
          <w:i/>
          <w:sz w:val="24"/>
          <w:szCs w:val="24"/>
        </w:rPr>
        <w:t xml:space="preserve">A hallgató által igénybe vett támogatások (tanulmányút, </w:t>
      </w:r>
      <w:proofErr w:type="gramStart"/>
      <w:r w:rsidRPr="00210E25">
        <w:rPr>
          <w:b/>
          <w:i/>
          <w:sz w:val="24"/>
          <w:szCs w:val="24"/>
        </w:rPr>
        <w:t>konferencia</w:t>
      </w:r>
      <w:proofErr w:type="gramEnd"/>
      <w:r w:rsidRPr="00210E25">
        <w:rPr>
          <w:b/>
          <w:i/>
          <w:sz w:val="24"/>
          <w:szCs w:val="24"/>
        </w:rPr>
        <w:t xml:space="preserve"> stb.) hasznosulása</w:t>
      </w:r>
    </w:p>
    <w:p w14:paraId="2D931B6C" w14:textId="77777777" w:rsidR="00BA153A" w:rsidRDefault="00BA153A" w:rsidP="00BA153A">
      <w:pPr>
        <w:numPr>
          <w:ilvl w:val="0"/>
          <w:numId w:val="23"/>
        </w:numPr>
        <w:spacing w:line="276" w:lineRule="auto"/>
        <w:rPr>
          <w:sz w:val="24"/>
          <w:szCs w:val="24"/>
        </w:rPr>
      </w:pPr>
      <w:r w:rsidRPr="00210E25">
        <w:rPr>
          <w:sz w:val="24"/>
          <w:szCs w:val="24"/>
        </w:rPr>
        <w:t>Mutassa be, milyen módon használta fel az Ösztöndíj által biztosított forrásokat.</w:t>
      </w:r>
    </w:p>
    <w:p w14:paraId="7F8FBCFA" w14:textId="77777777" w:rsidR="00BA153A" w:rsidRDefault="00BA153A" w:rsidP="00BA153A">
      <w:pPr>
        <w:numPr>
          <w:ilvl w:val="0"/>
          <w:numId w:val="23"/>
        </w:numPr>
        <w:spacing w:line="276" w:lineRule="auto"/>
        <w:rPr>
          <w:sz w:val="24"/>
          <w:szCs w:val="24"/>
        </w:rPr>
      </w:pPr>
      <w:r w:rsidRPr="00210E25">
        <w:rPr>
          <w:sz w:val="24"/>
          <w:szCs w:val="24"/>
        </w:rPr>
        <w:t>Mennyiben járult hozzá az igénybe vett támogatás a szakmai fejlődéséhez, mennyiben segítette hosszú távú fejlődését?</w:t>
      </w:r>
    </w:p>
    <w:p w14:paraId="4851B0DA" w14:textId="77777777" w:rsidR="00BA153A" w:rsidRPr="00BA153A" w:rsidRDefault="00BA153A" w:rsidP="00BA153A">
      <w:pPr>
        <w:spacing w:line="276" w:lineRule="auto"/>
        <w:rPr>
          <w:sz w:val="24"/>
          <w:szCs w:val="24"/>
        </w:rPr>
      </w:pPr>
    </w:p>
    <w:p w14:paraId="00FA7E54" w14:textId="77777777" w:rsidR="00BA153A" w:rsidRPr="00210E25" w:rsidRDefault="00BA153A" w:rsidP="00C46138">
      <w:pPr>
        <w:pStyle w:val="Listaszerbekezds"/>
        <w:numPr>
          <w:ilvl w:val="0"/>
          <w:numId w:val="24"/>
        </w:numPr>
        <w:spacing w:line="259" w:lineRule="auto"/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Az ösztöndíj továbbfejlesztésére vonatkozó javaslatok</w:t>
      </w:r>
    </w:p>
    <w:p w14:paraId="24CD1BE8" w14:textId="77777777" w:rsidR="00C46138" w:rsidRPr="00210E25" w:rsidRDefault="00BA153A" w:rsidP="00C46138">
      <w:pPr>
        <w:numPr>
          <w:ilvl w:val="0"/>
          <w:numId w:val="23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Hogyan értékeli a program minőségét?</w:t>
      </w:r>
    </w:p>
    <w:p w14:paraId="6BB46062" w14:textId="77777777" w:rsidR="00C46138" w:rsidRDefault="00BA153A" w:rsidP="00C46138">
      <w:pPr>
        <w:numPr>
          <w:ilvl w:val="0"/>
          <w:numId w:val="23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Milyen </w:t>
      </w:r>
      <w:proofErr w:type="gramStart"/>
      <w:r>
        <w:rPr>
          <w:sz w:val="24"/>
          <w:szCs w:val="24"/>
        </w:rPr>
        <w:t>változtatásokat eszközölne</w:t>
      </w:r>
      <w:proofErr w:type="gramEnd"/>
      <w:r>
        <w:rPr>
          <w:sz w:val="24"/>
          <w:szCs w:val="24"/>
        </w:rPr>
        <w:t xml:space="preserve"> az ösztöndíj programban?</w:t>
      </w:r>
    </w:p>
    <w:p w14:paraId="01E2716D" w14:textId="77777777" w:rsidR="00C46138" w:rsidRDefault="00C46138" w:rsidP="00C46138">
      <w:pPr>
        <w:spacing w:line="276" w:lineRule="auto"/>
        <w:rPr>
          <w:sz w:val="24"/>
          <w:szCs w:val="24"/>
        </w:rPr>
      </w:pPr>
    </w:p>
    <w:p w14:paraId="672607FC" w14:textId="77777777" w:rsidR="00C46138" w:rsidRDefault="00C46138" w:rsidP="00C46138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A benyújtandó beszámoló terjedelme: 2-3. oldal.</w:t>
      </w:r>
    </w:p>
    <w:p w14:paraId="390D40E4" w14:textId="77777777" w:rsidR="00C46138" w:rsidRDefault="00C46138" w:rsidP="00C46138">
      <w:pPr>
        <w:spacing w:line="276" w:lineRule="auto"/>
        <w:rPr>
          <w:sz w:val="24"/>
          <w:szCs w:val="24"/>
        </w:rPr>
      </w:pPr>
    </w:p>
    <w:p w14:paraId="4C7F3C5A" w14:textId="77777777" w:rsidR="00C46138" w:rsidRPr="00210E25" w:rsidRDefault="00C46138" w:rsidP="00C46138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A beszámoló hitelesítése érdekében kérjük, hogy a hallgató, valamint a hallgató témavezetője is írja alá a </w:t>
      </w:r>
      <w:proofErr w:type="gramStart"/>
      <w:r>
        <w:rPr>
          <w:sz w:val="24"/>
          <w:szCs w:val="24"/>
        </w:rPr>
        <w:t>dokumentumot</w:t>
      </w:r>
      <w:proofErr w:type="gramEnd"/>
      <w:r>
        <w:rPr>
          <w:sz w:val="24"/>
          <w:szCs w:val="24"/>
        </w:rPr>
        <w:t>.</w:t>
      </w:r>
    </w:p>
    <w:p w14:paraId="483B1426" w14:textId="77777777" w:rsidR="00C46138" w:rsidRPr="00210E25" w:rsidRDefault="00C46138" w:rsidP="00C46138">
      <w:pPr>
        <w:spacing w:line="276" w:lineRule="auto"/>
        <w:rPr>
          <w:sz w:val="24"/>
          <w:szCs w:val="24"/>
        </w:rPr>
      </w:pPr>
    </w:p>
    <w:p w14:paraId="1D80CC46" w14:textId="77777777" w:rsidR="00C46138" w:rsidRPr="00210E25" w:rsidRDefault="00C46138" w:rsidP="00C46138">
      <w:pPr>
        <w:spacing w:line="276" w:lineRule="auto"/>
        <w:rPr>
          <w:sz w:val="24"/>
          <w:szCs w:val="24"/>
        </w:rPr>
      </w:pPr>
    </w:p>
    <w:p w14:paraId="655F2B96" w14:textId="77777777" w:rsidR="006D0B85" w:rsidRDefault="006D0B85" w:rsidP="00C46138">
      <w:pPr>
        <w:spacing w:line="276" w:lineRule="auto"/>
        <w:jc w:val="center"/>
        <w:rPr>
          <w:b/>
          <w:sz w:val="24"/>
          <w:szCs w:val="24"/>
        </w:rPr>
      </w:pPr>
    </w:p>
    <w:p w14:paraId="29D55C64" w14:textId="77777777" w:rsidR="006D0B85" w:rsidRDefault="006D0B85" w:rsidP="00C46138">
      <w:pPr>
        <w:spacing w:line="276" w:lineRule="auto"/>
        <w:jc w:val="center"/>
        <w:rPr>
          <w:b/>
          <w:sz w:val="24"/>
          <w:szCs w:val="24"/>
        </w:rPr>
      </w:pPr>
    </w:p>
    <w:p w14:paraId="1490DDE3" w14:textId="77777777" w:rsidR="006D0B85" w:rsidRDefault="006D0B85" w:rsidP="00C46138">
      <w:pPr>
        <w:spacing w:line="276" w:lineRule="auto"/>
        <w:jc w:val="center"/>
        <w:rPr>
          <w:b/>
          <w:sz w:val="24"/>
          <w:szCs w:val="24"/>
        </w:rPr>
      </w:pPr>
    </w:p>
    <w:p w14:paraId="7129646E" w14:textId="79462F48" w:rsidR="00C46138" w:rsidRPr="00210E25" w:rsidRDefault="00C46138" w:rsidP="00C46138">
      <w:pPr>
        <w:spacing w:line="276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A beszámoló</w:t>
      </w:r>
      <w:r w:rsidRPr="00210E25">
        <w:rPr>
          <w:b/>
          <w:sz w:val="24"/>
          <w:szCs w:val="24"/>
        </w:rPr>
        <w:t xml:space="preserve"> </w:t>
      </w:r>
      <w:proofErr w:type="spellStart"/>
      <w:r w:rsidRPr="00210E25">
        <w:rPr>
          <w:b/>
          <w:sz w:val="24"/>
          <w:szCs w:val="24"/>
        </w:rPr>
        <w:t>benyújtása</w:t>
      </w:r>
      <w:proofErr w:type="spellEnd"/>
    </w:p>
    <w:p w14:paraId="5BFEC958" w14:textId="77777777" w:rsidR="00C46138" w:rsidRPr="00210E25" w:rsidRDefault="00C46138" w:rsidP="00C46138">
      <w:pPr>
        <w:spacing w:line="276" w:lineRule="auto"/>
        <w:rPr>
          <w:sz w:val="24"/>
          <w:szCs w:val="24"/>
        </w:rPr>
      </w:pPr>
    </w:p>
    <w:p w14:paraId="587F18B2" w14:textId="0920A5B4" w:rsidR="00C46138" w:rsidRDefault="00C46138" w:rsidP="007865D5">
      <w:pPr>
        <w:tabs>
          <w:tab w:val="left" w:pos="3686"/>
          <w:tab w:val="left" w:pos="3969"/>
        </w:tabs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A beszámolók</w:t>
      </w:r>
      <w:r w:rsidRPr="00210E25">
        <w:rPr>
          <w:sz w:val="24"/>
          <w:szCs w:val="24"/>
        </w:rPr>
        <w:t xml:space="preserve"> </w:t>
      </w:r>
      <w:proofErr w:type="spellStart"/>
      <w:r w:rsidRPr="00210E25">
        <w:rPr>
          <w:sz w:val="24"/>
          <w:szCs w:val="24"/>
        </w:rPr>
        <w:t>benyújtása</w:t>
      </w:r>
      <w:r w:rsidR="007865D5">
        <w:rPr>
          <w:sz w:val="24"/>
          <w:szCs w:val="24"/>
        </w:rPr>
        <w:t>́nak</w:t>
      </w:r>
      <w:proofErr w:type="spellEnd"/>
      <w:r w:rsidR="007865D5">
        <w:rPr>
          <w:sz w:val="24"/>
          <w:szCs w:val="24"/>
        </w:rPr>
        <w:t xml:space="preserve"> </w:t>
      </w:r>
      <w:proofErr w:type="spellStart"/>
      <w:r w:rsidR="007865D5">
        <w:rPr>
          <w:sz w:val="24"/>
          <w:szCs w:val="24"/>
        </w:rPr>
        <w:t>határideje</w:t>
      </w:r>
      <w:proofErr w:type="spellEnd"/>
      <w:r w:rsidR="007865D5">
        <w:rPr>
          <w:sz w:val="24"/>
          <w:szCs w:val="24"/>
        </w:rPr>
        <w:t xml:space="preserve">: </w:t>
      </w:r>
      <w:r w:rsidR="007865D5">
        <w:rPr>
          <w:sz w:val="24"/>
          <w:szCs w:val="24"/>
        </w:rPr>
        <w:tab/>
      </w:r>
      <w:r w:rsidR="0048117F">
        <w:rPr>
          <w:sz w:val="24"/>
          <w:szCs w:val="24"/>
        </w:rPr>
        <w:t>202</w:t>
      </w:r>
      <w:r w:rsidR="006D0B85">
        <w:rPr>
          <w:sz w:val="24"/>
          <w:szCs w:val="24"/>
        </w:rPr>
        <w:t>3</w:t>
      </w:r>
      <w:r>
        <w:rPr>
          <w:sz w:val="24"/>
          <w:szCs w:val="24"/>
        </w:rPr>
        <w:t xml:space="preserve">. </w:t>
      </w:r>
      <w:r w:rsidR="00E03F3D">
        <w:rPr>
          <w:sz w:val="24"/>
          <w:szCs w:val="24"/>
        </w:rPr>
        <w:t>január 31</w:t>
      </w:r>
      <w:r w:rsidRPr="00210E25">
        <w:rPr>
          <w:sz w:val="24"/>
          <w:szCs w:val="24"/>
        </w:rPr>
        <w:t>.</w:t>
      </w:r>
    </w:p>
    <w:p w14:paraId="1EE35BCD" w14:textId="0CE6D908" w:rsidR="007865D5" w:rsidRDefault="0048117F" w:rsidP="007865D5">
      <w:pPr>
        <w:tabs>
          <w:tab w:val="left" w:pos="3686"/>
          <w:tab w:val="left" w:pos="3969"/>
        </w:tabs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202</w:t>
      </w:r>
      <w:r w:rsidR="006D0B85">
        <w:rPr>
          <w:sz w:val="24"/>
          <w:szCs w:val="24"/>
        </w:rPr>
        <w:t>3</w:t>
      </w:r>
      <w:r w:rsidR="007865D5">
        <w:rPr>
          <w:sz w:val="24"/>
          <w:szCs w:val="24"/>
        </w:rPr>
        <w:t xml:space="preserve">. </w:t>
      </w:r>
      <w:r w:rsidR="00724BF2">
        <w:rPr>
          <w:sz w:val="24"/>
          <w:szCs w:val="24"/>
        </w:rPr>
        <w:t>augusztus</w:t>
      </w:r>
      <w:r w:rsidR="007865D5">
        <w:rPr>
          <w:sz w:val="24"/>
          <w:szCs w:val="24"/>
        </w:rPr>
        <w:t xml:space="preserve"> 3</w:t>
      </w:r>
      <w:r w:rsidR="00724BF2">
        <w:rPr>
          <w:sz w:val="24"/>
          <w:szCs w:val="24"/>
        </w:rPr>
        <w:t>1</w:t>
      </w:r>
      <w:r w:rsidR="007865D5">
        <w:rPr>
          <w:sz w:val="24"/>
          <w:szCs w:val="24"/>
        </w:rPr>
        <w:t>.</w:t>
      </w:r>
    </w:p>
    <w:p w14:paraId="134599F9" w14:textId="77777777" w:rsidR="00C46138" w:rsidRPr="00210E25" w:rsidRDefault="00C46138" w:rsidP="00C46138">
      <w:pPr>
        <w:spacing w:line="276" w:lineRule="auto"/>
        <w:jc w:val="both"/>
        <w:rPr>
          <w:sz w:val="24"/>
          <w:szCs w:val="24"/>
        </w:rPr>
      </w:pPr>
    </w:p>
    <w:p w14:paraId="70309868" w14:textId="77777777" w:rsidR="00C46138" w:rsidRPr="00210E25" w:rsidRDefault="00C46138" w:rsidP="00C46138">
      <w:pPr>
        <w:spacing w:line="276" w:lineRule="auto"/>
        <w:jc w:val="both"/>
        <w:rPr>
          <w:sz w:val="24"/>
          <w:szCs w:val="24"/>
        </w:rPr>
      </w:pPr>
      <w:r w:rsidRPr="00210E25">
        <w:rPr>
          <w:sz w:val="24"/>
          <w:szCs w:val="24"/>
        </w:rPr>
        <w:t xml:space="preserve">A beszámolót </w:t>
      </w:r>
      <w:proofErr w:type="spellStart"/>
      <w:r w:rsidRPr="00210E25">
        <w:rPr>
          <w:sz w:val="24"/>
          <w:szCs w:val="24"/>
        </w:rPr>
        <w:t>kérjük</w:t>
      </w:r>
      <w:proofErr w:type="spellEnd"/>
      <w:r w:rsidRPr="00210E25">
        <w:rPr>
          <w:sz w:val="24"/>
          <w:szCs w:val="24"/>
        </w:rPr>
        <w:t xml:space="preserve"> postai </w:t>
      </w:r>
      <w:proofErr w:type="spellStart"/>
      <w:r w:rsidRPr="00210E25">
        <w:rPr>
          <w:sz w:val="24"/>
          <w:szCs w:val="24"/>
        </w:rPr>
        <w:t>úton</w:t>
      </w:r>
      <w:proofErr w:type="spellEnd"/>
      <w:r w:rsidRPr="00210E25">
        <w:rPr>
          <w:sz w:val="24"/>
          <w:szCs w:val="24"/>
        </w:rPr>
        <w:t xml:space="preserve"> </w:t>
      </w:r>
      <w:proofErr w:type="spellStart"/>
      <w:r w:rsidRPr="00210E25">
        <w:rPr>
          <w:sz w:val="24"/>
          <w:szCs w:val="24"/>
        </w:rPr>
        <w:t>elküldeni</w:t>
      </w:r>
      <w:proofErr w:type="spellEnd"/>
      <w:r w:rsidRPr="00210E25">
        <w:rPr>
          <w:sz w:val="24"/>
          <w:szCs w:val="24"/>
        </w:rPr>
        <w:t xml:space="preserve"> az </w:t>
      </w:r>
      <w:proofErr w:type="spellStart"/>
      <w:r w:rsidRPr="00210E25">
        <w:rPr>
          <w:sz w:val="24"/>
          <w:szCs w:val="24"/>
        </w:rPr>
        <w:t>alábbi</w:t>
      </w:r>
      <w:proofErr w:type="spellEnd"/>
      <w:r w:rsidRPr="00210E25">
        <w:rPr>
          <w:sz w:val="24"/>
          <w:szCs w:val="24"/>
        </w:rPr>
        <w:t xml:space="preserve"> </w:t>
      </w:r>
      <w:proofErr w:type="spellStart"/>
      <w:r w:rsidRPr="00210E25">
        <w:rPr>
          <w:sz w:val="24"/>
          <w:szCs w:val="24"/>
        </w:rPr>
        <w:t>címre</w:t>
      </w:r>
      <w:proofErr w:type="spellEnd"/>
      <w:r w:rsidRPr="00210E25">
        <w:rPr>
          <w:sz w:val="24"/>
          <w:szCs w:val="24"/>
        </w:rPr>
        <w:t xml:space="preserve">: </w:t>
      </w:r>
      <w:proofErr w:type="spellStart"/>
      <w:r w:rsidRPr="00210E25">
        <w:rPr>
          <w:sz w:val="24"/>
          <w:szCs w:val="24"/>
        </w:rPr>
        <w:t>Pécsi</w:t>
      </w:r>
      <w:proofErr w:type="spellEnd"/>
      <w:r w:rsidRPr="00210E25">
        <w:rPr>
          <w:sz w:val="24"/>
          <w:szCs w:val="24"/>
        </w:rPr>
        <w:t xml:space="preserve"> </w:t>
      </w:r>
      <w:proofErr w:type="spellStart"/>
      <w:r w:rsidRPr="00210E25">
        <w:rPr>
          <w:sz w:val="24"/>
          <w:szCs w:val="24"/>
        </w:rPr>
        <w:t>Tudományegyetem</w:t>
      </w:r>
      <w:proofErr w:type="spellEnd"/>
      <w:r w:rsidRPr="00210E25">
        <w:rPr>
          <w:sz w:val="24"/>
          <w:szCs w:val="24"/>
        </w:rPr>
        <w:t xml:space="preserve"> Doktorandusz </w:t>
      </w:r>
      <w:proofErr w:type="spellStart"/>
      <w:r w:rsidRPr="00210E25">
        <w:rPr>
          <w:sz w:val="24"/>
          <w:szCs w:val="24"/>
        </w:rPr>
        <w:t>Önkormányzat</w:t>
      </w:r>
      <w:proofErr w:type="spellEnd"/>
      <w:r w:rsidRPr="00210E25">
        <w:rPr>
          <w:sz w:val="24"/>
          <w:szCs w:val="24"/>
        </w:rPr>
        <w:t xml:space="preserve"> (</w:t>
      </w:r>
      <w:proofErr w:type="spellStart"/>
      <w:r w:rsidRPr="00210E25">
        <w:rPr>
          <w:sz w:val="24"/>
          <w:szCs w:val="24"/>
        </w:rPr>
        <w:t>Pécsi</w:t>
      </w:r>
      <w:proofErr w:type="spellEnd"/>
      <w:r w:rsidRPr="00210E25">
        <w:rPr>
          <w:sz w:val="24"/>
          <w:szCs w:val="24"/>
        </w:rPr>
        <w:t xml:space="preserve"> </w:t>
      </w:r>
      <w:proofErr w:type="spellStart"/>
      <w:r w:rsidRPr="00210E25">
        <w:rPr>
          <w:sz w:val="24"/>
          <w:szCs w:val="24"/>
        </w:rPr>
        <w:t>Tudományegyetem</w:t>
      </w:r>
      <w:proofErr w:type="spellEnd"/>
      <w:r w:rsidRPr="00210E25">
        <w:rPr>
          <w:sz w:val="24"/>
          <w:szCs w:val="24"/>
        </w:rPr>
        <w:t xml:space="preserve"> Rektori Hivatal – 7622 </w:t>
      </w:r>
      <w:proofErr w:type="spellStart"/>
      <w:r w:rsidRPr="00210E25">
        <w:rPr>
          <w:sz w:val="24"/>
          <w:szCs w:val="24"/>
        </w:rPr>
        <w:t>Pécs</w:t>
      </w:r>
      <w:proofErr w:type="spellEnd"/>
      <w:r w:rsidRPr="00210E25">
        <w:rPr>
          <w:sz w:val="24"/>
          <w:szCs w:val="24"/>
        </w:rPr>
        <w:t xml:space="preserve">, </w:t>
      </w:r>
      <w:proofErr w:type="spellStart"/>
      <w:r w:rsidRPr="00210E25">
        <w:rPr>
          <w:sz w:val="24"/>
          <w:szCs w:val="24"/>
        </w:rPr>
        <w:t>Vasvári</w:t>
      </w:r>
      <w:proofErr w:type="spellEnd"/>
      <w:r w:rsidRPr="00210E25">
        <w:rPr>
          <w:sz w:val="24"/>
          <w:szCs w:val="24"/>
        </w:rPr>
        <w:t xml:space="preserve"> </w:t>
      </w:r>
      <w:proofErr w:type="spellStart"/>
      <w:r w:rsidRPr="00210E25">
        <w:rPr>
          <w:sz w:val="24"/>
          <w:szCs w:val="24"/>
        </w:rPr>
        <w:t>Pál</w:t>
      </w:r>
      <w:proofErr w:type="spellEnd"/>
      <w:r w:rsidRPr="00210E25">
        <w:rPr>
          <w:sz w:val="24"/>
          <w:szCs w:val="24"/>
        </w:rPr>
        <w:t xml:space="preserve"> u. 4.)</w:t>
      </w:r>
    </w:p>
    <w:p w14:paraId="1353BB68" w14:textId="77777777" w:rsidR="00C46138" w:rsidRPr="00210E25" w:rsidRDefault="00C46138" w:rsidP="00C46138">
      <w:pPr>
        <w:spacing w:line="276" w:lineRule="auto"/>
        <w:jc w:val="both"/>
        <w:rPr>
          <w:sz w:val="24"/>
          <w:szCs w:val="24"/>
        </w:rPr>
      </w:pPr>
    </w:p>
    <w:p w14:paraId="0E492E5F" w14:textId="77777777" w:rsidR="00C46138" w:rsidRPr="00210E25" w:rsidRDefault="00C46138" w:rsidP="00C46138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A beszámoló</w:t>
      </w:r>
      <w:r w:rsidRPr="00210E25">
        <w:rPr>
          <w:sz w:val="24"/>
          <w:szCs w:val="24"/>
        </w:rPr>
        <w:t xml:space="preserve"> </w:t>
      </w:r>
      <w:proofErr w:type="spellStart"/>
      <w:r w:rsidRPr="00210E25">
        <w:rPr>
          <w:sz w:val="24"/>
          <w:szCs w:val="24"/>
        </w:rPr>
        <w:t>személyes</w:t>
      </w:r>
      <w:proofErr w:type="spellEnd"/>
      <w:r w:rsidRPr="00210E25">
        <w:rPr>
          <w:sz w:val="24"/>
          <w:szCs w:val="24"/>
        </w:rPr>
        <w:t xml:space="preserve"> </w:t>
      </w:r>
      <w:proofErr w:type="spellStart"/>
      <w:r w:rsidRPr="00210E25">
        <w:rPr>
          <w:sz w:val="24"/>
          <w:szCs w:val="24"/>
        </w:rPr>
        <w:t>leadására</w:t>
      </w:r>
      <w:proofErr w:type="spellEnd"/>
      <w:r w:rsidRPr="00210E25">
        <w:rPr>
          <w:sz w:val="24"/>
          <w:szCs w:val="24"/>
        </w:rPr>
        <w:t xml:space="preserve"> nincs </w:t>
      </w:r>
      <w:proofErr w:type="spellStart"/>
      <w:r w:rsidRPr="00210E25">
        <w:rPr>
          <w:sz w:val="24"/>
          <w:szCs w:val="24"/>
        </w:rPr>
        <w:t>lehetőség</w:t>
      </w:r>
      <w:proofErr w:type="spellEnd"/>
      <w:r w:rsidRPr="00210E25">
        <w:rPr>
          <w:sz w:val="24"/>
          <w:szCs w:val="24"/>
        </w:rPr>
        <w:t>!</w:t>
      </w:r>
    </w:p>
    <w:p w14:paraId="28849EB9" w14:textId="77777777" w:rsidR="00C46138" w:rsidRPr="00210E25" w:rsidRDefault="00C46138" w:rsidP="00C46138">
      <w:pPr>
        <w:spacing w:line="276" w:lineRule="auto"/>
        <w:jc w:val="both"/>
        <w:rPr>
          <w:sz w:val="24"/>
          <w:szCs w:val="24"/>
        </w:rPr>
      </w:pPr>
    </w:p>
    <w:p w14:paraId="02C9D921" w14:textId="77777777" w:rsidR="00C46138" w:rsidRDefault="00C46138" w:rsidP="00C46138">
      <w:pPr>
        <w:spacing w:line="276" w:lineRule="auto"/>
        <w:jc w:val="both"/>
        <w:rPr>
          <w:sz w:val="24"/>
          <w:szCs w:val="24"/>
        </w:rPr>
      </w:pPr>
      <w:r w:rsidRPr="00210E25">
        <w:rPr>
          <w:sz w:val="24"/>
          <w:szCs w:val="24"/>
        </w:rPr>
        <w:t xml:space="preserve">A </w:t>
      </w:r>
      <w:proofErr w:type="spellStart"/>
      <w:r w:rsidRPr="00210E25">
        <w:rPr>
          <w:sz w:val="24"/>
          <w:szCs w:val="24"/>
        </w:rPr>
        <w:t>borítékon</w:t>
      </w:r>
      <w:proofErr w:type="spellEnd"/>
      <w:r w:rsidRPr="00210E25">
        <w:rPr>
          <w:sz w:val="24"/>
          <w:szCs w:val="24"/>
        </w:rPr>
        <w:t xml:space="preserve"> szerepelnie kell a „PTE DOK </w:t>
      </w:r>
      <w:r>
        <w:rPr>
          <w:sz w:val="24"/>
          <w:szCs w:val="24"/>
        </w:rPr>
        <w:t>László János Dokt</w:t>
      </w:r>
      <w:r w:rsidR="007865D5">
        <w:rPr>
          <w:sz w:val="24"/>
          <w:szCs w:val="24"/>
        </w:rPr>
        <w:t>orandusz Kutatói Ösztöndíj beszámoló” megnevezésnek.</w:t>
      </w:r>
    </w:p>
    <w:p w14:paraId="149B8A21" w14:textId="77777777" w:rsidR="007865D5" w:rsidRPr="00210E25" w:rsidRDefault="007865D5" w:rsidP="00C46138">
      <w:pPr>
        <w:spacing w:line="276" w:lineRule="auto"/>
        <w:jc w:val="both"/>
        <w:rPr>
          <w:sz w:val="24"/>
          <w:szCs w:val="24"/>
        </w:rPr>
      </w:pPr>
    </w:p>
    <w:p w14:paraId="2E0EBDE1" w14:textId="77777777" w:rsidR="00C46138" w:rsidRPr="00210E25" w:rsidRDefault="00C46138" w:rsidP="00C46138">
      <w:pPr>
        <w:spacing w:line="276" w:lineRule="auto"/>
        <w:jc w:val="both"/>
        <w:rPr>
          <w:sz w:val="24"/>
          <w:szCs w:val="24"/>
        </w:rPr>
      </w:pPr>
      <w:proofErr w:type="spellStart"/>
      <w:r w:rsidRPr="00210E25">
        <w:rPr>
          <w:sz w:val="24"/>
          <w:szCs w:val="24"/>
        </w:rPr>
        <w:t>Kérdés</w:t>
      </w:r>
      <w:proofErr w:type="spellEnd"/>
      <w:r w:rsidRPr="00210E25">
        <w:rPr>
          <w:sz w:val="24"/>
          <w:szCs w:val="24"/>
        </w:rPr>
        <w:t xml:space="preserve"> </w:t>
      </w:r>
      <w:proofErr w:type="spellStart"/>
      <w:r w:rsidRPr="00210E25">
        <w:rPr>
          <w:sz w:val="24"/>
          <w:szCs w:val="24"/>
        </w:rPr>
        <w:t>esetén</w:t>
      </w:r>
      <w:proofErr w:type="spellEnd"/>
      <w:r w:rsidRPr="00210E25">
        <w:rPr>
          <w:sz w:val="24"/>
          <w:szCs w:val="24"/>
        </w:rPr>
        <w:t xml:space="preserve"> forduljon bizalommal a PTE DOK </w:t>
      </w:r>
      <w:proofErr w:type="spellStart"/>
      <w:r w:rsidRPr="00210E25">
        <w:rPr>
          <w:sz w:val="24"/>
          <w:szCs w:val="24"/>
        </w:rPr>
        <w:t>munkatársaihoz</w:t>
      </w:r>
      <w:proofErr w:type="spellEnd"/>
      <w:r w:rsidRPr="00210E25">
        <w:rPr>
          <w:sz w:val="24"/>
          <w:szCs w:val="24"/>
        </w:rPr>
        <w:t xml:space="preserve"> a</w:t>
      </w:r>
      <w:r>
        <w:rPr>
          <w:sz w:val="24"/>
          <w:szCs w:val="24"/>
        </w:rPr>
        <w:t>z</w:t>
      </w:r>
      <w:r w:rsidRPr="00210E25">
        <w:rPr>
          <w:sz w:val="24"/>
          <w:szCs w:val="24"/>
        </w:rPr>
        <w:t xml:space="preserve"> info@phdpecs.hu e-mail </w:t>
      </w:r>
      <w:proofErr w:type="spellStart"/>
      <w:r w:rsidRPr="00210E25">
        <w:rPr>
          <w:sz w:val="24"/>
          <w:szCs w:val="24"/>
        </w:rPr>
        <w:t>címen</w:t>
      </w:r>
      <w:proofErr w:type="spellEnd"/>
      <w:r w:rsidRPr="00210E25">
        <w:rPr>
          <w:sz w:val="24"/>
          <w:szCs w:val="24"/>
        </w:rPr>
        <w:t>!</w:t>
      </w:r>
    </w:p>
    <w:p w14:paraId="06971976" w14:textId="77777777" w:rsidR="00C46138" w:rsidRPr="00210E25" w:rsidRDefault="00C46138" w:rsidP="00C46138">
      <w:pPr>
        <w:spacing w:line="276" w:lineRule="auto"/>
        <w:rPr>
          <w:sz w:val="24"/>
          <w:szCs w:val="24"/>
        </w:rPr>
      </w:pPr>
    </w:p>
    <w:p w14:paraId="6DB88A99" w14:textId="0E47FB85" w:rsidR="00C46138" w:rsidRPr="00210E25" w:rsidRDefault="0048117F" w:rsidP="00C46138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Kelt: </w:t>
      </w:r>
      <w:proofErr w:type="spellStart"/>
      <w:r>
        <w:rPr>
          <w:sz w:val="24"/>
          <w:szCs w:val="24"/>
        </w:rPr>
        <w:t>Pécs</w:t>
      </w:r>
      <w:proofErr w:type="spellEnd"/>
      <w:r>
        <w:rPr>
          <w:sz w:val="24"/>
          <w:szCs w:val="24"/>
        </w:rPr>
        <w:t>, 202</w:t>
      </w:r>
      <w:r w:rsidR="006D0B85">
        <w:rPr>
          <w:sz w:val="24"/>
          <w:szCs w:val="24"/>
        </w:rPr>
        <w:t>2</w:t>
      </w:r>
      <w:r w:rsidR="007A4F32">
        <w:rPr>
          <w:sz w:val="24"/>
          <w:szCs w:val="24"/>
        </w:rPr>
        <w:t xml:space="preserve">. </w:t>
      </w:r>
      <w:r w:rsidR="006D0B85">
        <w:rPr>
          <w:sz w:val="24"/>
          <w:szCs w:val="24"/>
        </w:rPr>
        <w:t>október</w:t>
      </w:r>
      <w:r w:rsidR="00C46138" w:rsidRPr="00210E25">
        <w:rPr>
          <w:sz w:val="24"/>
          <w:szCs w:val="24"/>
        </w:rPr>
        <w:t>.</w:t>
      </w:r>
      <w:r w:rsidR="006D0B85">
        <w:rPr>
          <w:sz w:val="24"/>
          <w:szCs w:val="24"/>
        </w:rPr>
        <w:t xml:space="preserve"> 5.</w:t>
      </w:r>
    </w:p>
    <w:p w14:paraId="5BA9FB67" w14:textId="77777777" w:rsidR="00C46138" w:rsidRDefault="00C46138" w:rsidP="00C46138">
      <w:pPr>
        <w:spacing w:line="276" w:lineRule="auto"/>
        <w:jc w:val="right"/>
        <w:rPr>
          <w:sz w:val="24"/>
          <w:szCs w:val="24"/>
        </w:rPr>
      </w:pPr>
    </w:p>
    <w:p w14:paraId="231E86F2" w14:textId="261793CC" w:rsidR="00C46138" w:rsidRPr="00210E25" w:rsidRDefault="004838DB" w:rsidP="00C46138">
      <w:pPr>
        <w:spacing w:line="276" w:lineRule="auto"/>
        <w:jc w:val="right"/>
        <w:rPr>
          <w:sz w:val="24"/>
          <w:szCs w:val="24"/>
        </w:rPr>
      </w:pPr>
      <w:r>
        <w:rPr>
          <w:sz w:val="24"/>
          <w:szCs w:val="24"/>
        </w:rPr>
        <w:t>Balogh Márton</w:t>
      </w:r>
      <w:r w:rsidR="00C46138" w:rsidRPr="00210E25">
        <w:rPr>
          <w:sz w:val="24"/>
          <w:szCs w:val="24"/>
        </w:rPr>
        <w:t xml:space="preserve"> s.k.</w:t>
      </w:r>
    </w:p>
    <w:p w14:paraId="652BB44C" w14:textId="77777777" w:rsidR="00C46138" w:rsidRPr="00210E25" w:rsidRDefault="00C46138" w:rsidP="00C46138">
      <w:pPr>
        <w:spacing w:line="276" w:lineRule="auto"/>
        <w:jc w:val="right"/>
        <w:rPr>
          <w:sz w:val="24"/>
          <w:szCs w:val="24"/>
        </w:rPr>
      </w:pPr>
      <w:proofErr w:type="spellStart"/>
      <w:r w:rsidRPr="00210E25">
        <w:rPr>
          <w:sz w:val="24"/>
          <w:szCs w:val="24"/>
        </w:rPr>
        <w:t>elnök</w:t>
      </w:r>
      <w:proofErr w:type="spellEnd"/>
      <w:r w:rsidRPr="00210E25">
        <w:rPr>
          <w:sz w:val="24"/>
          <w:szCs w:val="24"/>
        </w:rPr>
        <w:t xml:space="preserve"> </w:t>
      </w:r>
    </w:p>
    <w:p w14:paraId="58B0C543" w14:textId="77777777" w:rsidR="00C46138" w:rsidRPr="00210E25" w:rsidRDefault="00C46138" w:rsidP="00C46138">
      <w:pPr>
        <w:spacing w:line="276" w:lineRule="auto"/>
        <w:jc w:val="right"/>
        <w:rPr>
          <w:sz w:val="24"/>
          <w:szCs w:val="24"/>
        </w:rPr>
      </w:pPr>
      <w:proofErr w:type="spellStart"/>
      <w:r w:rsidRPr="00210E25">
        <w:rPr>
          <w:sz w:val="24"/>
          <w:szCs w:val="24"/>
        </w:rPr>
        <w:t>Pécsi</w:t>
      </w:r>
      <w:proofErr w:type="spellEnd"/>
      <w:r w:rsidRPr="00210E25">
        <w:rPr>
          <w:sz w:val="24"/>
          <w:szCs w:val="24"/>
        </w:rPr>
        <w:t xml:space="preserve"> </w:t>
      </w:r>
      <w:proofErr w:type="spellStart"/>
      <w:r w:rsidRPr="00210E25">
        <w:rPr>
          <w:sz w:val="24"/>
          <w:szCs w:val="24"/>
        </w:rPr>
        <w:t>Tudományegyetem</w:t>
      </w:r>
      <w:proofErr w:type="spellEnd"/>
    </w:p>
    <w:p w14:paraId="108C8CA2" w14:textId="77777777" w:rsidR="00C46138" w:rsidRPr="00210E25" w:rsidRDefault="00C46138" w:rsidP="00C46138">
      <w:pPr>
        <w:spacing w:line="276" w:lineRule="auto"/>
        <w:jc w:val="right"/>
        <w:rPr>
          <w:sz w:val="24"/>
          <w:szCs w:val="24"/>
        </w:rPr>
      </w:pPr>
      <w:r w:rsidRPr="00210E25">
        <w:rPr>
          <w:sz w:val="24"/>
          <w:szCs w:val="24"/>
        </w:rPr>
        <w:t xml:space="preserve">Doktorandusz </w:t>
      </w:r>
      <w:proofErr w:type="spellStart"/>
      <w:r w:rsidRPr="00210E25">
        <w:rPr>
          <w:sz w:val="24"/>
          <w:szCs w:val="24"/>
        </w:rPr>
        <w:t>Önkormányzat</w:t>
      </w:r>
      <w:proofErr w:type="spellEnd"/>
    </w:p>
    <w:p w14:paraId="7AFBEEE7" w14:textId="77777777" w:rsidR="00C46138" w:rsidRDefault="00C46138" w:rsidP="00C46138">
      <w:pPr>
        <w:spacing w:line="276" w:lineRule="auto"/>
        <w:rPr>
          <w:sz w:val="24"/>
          <w:szCs w:val="24"/>
        </w:rPr>
      </w:pPr>
    </w:p>
    <w:p w14:paraId="2E08FBC5" w14:textId="77777777" w:rsidR="00C46138" w:rsidRDefault="00C46138" w:rsidP="00C46138">
      <w:pPr>
        <w:spacing w:line="276" w:lineRule="auto"/>
        <w:jc w:val="right"/>
        <w:rPr>
          <w:sz w:val="24"/>
          <w:szCs w:val="24"/>
        </w:rPr>
      </w:pPr>
    </w:p>
    <w:p w14:paraId="29AF851E" w14:textId="77777777" w:rsidR="00C46138" w:rsidRPr="00D33A45" w:rsidRDefault="00C46138" w:rsidP="00C46138">
      <w:pPr>
        <w:spacing w:line="276" w:lineRule="auto"/>
        <w:jc w:val="right"/>
        <w:rPr>
          <w:sz w:val="24"/>
          <w:szCs w:val="24"/>
        </w:rPr>
      </w:pPr>
      <w:r w:rsidRPr="00D33A45">
        <w:rPr>
          <w:sz w:val="24"/>
          <w:szCs w:val="24"/>
        </w:rPr>
        <w:t xml:space="preserve">Dr. </w:t>
      </w:r>
      <w:proofErr w:type="spellStart"/>
      <w:r w:rsidRPr="00D33A45">
        <w:rPr>
          <w:sz w:val="24"/>
          <w:szCs w:val="24"/>
        </w:rPr>
        <w:t>Erostyák</w:t>
      </w:r>
      <w:proofErr w:type="spellEnd"/>
      <w:r w:rsidRPr="00D33A45">
        <w:rPr>
          <w:sz w:val="24"/>
          <w:szCs w:val="24"/>
        </w:rPr>
        <w:t xml:space="preserve"> János s.k.</w:t>
      </w:r>
    </w:p>
    <w:p w14:paraId="4D928D7D" w14:textId="77777777" w:rsidR="00C46138" w:rsidRPr="00D33A45" w:rsidRDefault="00C46138" w:rsidP="00C46138">
      <w:pPr>
        <w:spacing w:line="276" w:lineRule="auto"/>
        <w:jc w:val="right"/>
        <w:rPr>
          <w:sz w:val="24"/>
          <w:szCs w:val="24"/>
        </w:rPr>
      </w:pPr>
      <w:proofErr w:type="gramStart"/>
      <w:r w:rsidRPr="00D33A45">
        <w:rPr>
          <w:sz w:val="24"/>
          <w:szCs w:val="24"/>
        </w:rPr>
        <w:t>rektori</w:t>
      </w:r>
      <w:proofErr w:type="gramEnd"/>
      <w:r w:rsidRPr="00D33A45">
        <w:rPr>
          <w:sz w:val="24"/>
          <w:szCs w:val="24"/>
        </w:rPr>
        <w:t xml:space="preserve"> szaktanácsadó</w:t>
      </w:r>
    </w:p>
    <w:p w14:paraId="0A4ADA17" w14:textId="77777777" w:rsidR="00C46138" w:rsidRPr="00341C92" w:rsidRDefault="00C46138" w:rsidP="00C46138">
      <w:pPr>
        <w:spacing w:line="276" w:lineRule="auto"/>
        <w:jc w:val="right"/>
        <w:rPr>
          <w:sz w:val="24"/>
          <w:szCs w:val="24"/>
        </w:rPr>
      </w:pPr>
      <w:r w:rsidRPr="00D33A45">
        <w:rPr>
          <w:sz w:val="24"/>
          <w:szCs w:val="24"/>
        </w:rPr>
        <w:t>Pécsi Tudományegyetem</w:t>
      </w:r>
    </w:p>
    <w:p w14:paraId="749D6A7C" w14:textId="77777777" w:rsidR="002E0BE4" w:rsidRPr="004755F2" w:rsidRDefault="002E0BE4" w:rsidP="003E2EBA">
      <w:pPr>
        <w:shd w:val="clear" w:color="auto" w:fill="FDFDFD"/>
        <w:spacing w:line="276" w:lineRule="auto"/>
        <w:rPr>
          <w:sz w:val="24"/>
          <w:szCs w:val="24"/>
        </w:rPr>
      </w:pPr>
    </w:p>
    <w:sectPr w:rsidR="002E0BE4" w:rsidRPr="004755F2" w:rsidSect="00C946CA">
      <w:headerReference w:type="default" r:id="rId8"/>
      <w:footerReference w:type="default" r:id="rId9"/>
      <w:pgSz w:w="11906" w:h="16838" w:code="9"/>
      <w:pgMar w:top="1418" w:right="1134" w:bottom="1418" w:left="1134" w:header="595" w:footer="595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F7D90F" w14:textId="77777777" w:rsidR="009F3E47" w:rsidRDefault="009F3E47">
      <w:r>
        <w:separator/>
      </w:r>
    </w:p>
  </w:endnote>
  <w:endnote w:type="continuationSeparator" w:id="0">
    <w:p w14:paraId="39C5024E" w14:textId="77777777" w:rsidR="009F3E47" w:rsidRDefault="009F3E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ttawa">
    <w:altName w:val="Times New Roman"/>
    <w:charset w:val="00"/>
    <w:family w:val="auto"/>
    <w:pitch w:val="variable"/>
    <w:sig w:usb0="00000007" w:usb1="00000000" w:usb2="00000000" w:usb3="00000000" w:csb0="00000003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AD9E58" w14:textId="77777777" w:rsidR="0017787F" w:rsidRDefault="006F6B85">
    <w:pPr>
      <w:pStyle w:val="llb"/>
      <w:jc w:val="right"/>
      <w:rPr>
        <w:noProof/>
        <w:sz w:val="18"/>
      </w:rPr>
    </w:pPr>
    <w:r>
      <w:rPr>
        <w:noProof/>
        <w:sz w:val="18"/>
      </w:rPr>
      <mc:AlternateContent>
        <mc:Choice Requires="wps">
          <w:drawing>
            <wp:anchor distT="4294967295" distB="4294967295" distL="114300" distR="114300" simplePos="0" relativeHeight="251658240" behindDoc="0" locked="0" layoutInCell="1" allowOverlap="1" wp14:anchorId="49668BBC" wp14:editId="7E0B7B3E">
              <wp:simplePos x="0" y="0"/>
              <wp:positionH relativeFrom="column">
                <wp:align>center</wp:align>
              </wp:positionH>
              <wp:positionV relativeFrom="paragraph">
                <wp:posOffset>43814</wp:posOffset>
              </wp:positionV>
              <wp:extent cx="7200265" cy="0"/>
              <wp:effectExtent l="0" t="0" r="19685" b="19050"/>
              <wp:wrapNone/>
              <wp:docPr id="3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20026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mo="http://schemas.microsoft.com/office/mac/office/2008/main" xmlns:mv="urn:schemas-microsoft-com:mac:vml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DA7FB2E" id="Line 3" o:spid="_x0000_s1026" style="position:absolute;z-index:251658240;visibility:visible;mso-wrap-style:square;mso-width-percent:0;mso-height-percent:0;mso-wrap-distance-left:9pt;mso-wrap-distance-top:-3e-5mm;mso-wrap-distance-right:9pt;mso-wrap-distance-bottom:-3e-5mm;mso-position-horizontal:center;mso-position-horizontal-relative:text;mso-position-vertical:absolute;mso-position-vertical-relative:text;mso-width-percent:0;mso-height-percent:0;mso-width-relative:page;mso-height-relative:page" from="0,3.45pt" to="566.95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"/>
          </w:pict>
        </mc:Fallback>
      </mc:AlternateContent>
    </w:r>
  </w:p>
  <w:p w14:paraId="1DA05164" w14:textId="77777777" w:rsidR="0017787F" w:rsidRDefault="00EA106D">
    <w:pPr>
      <w:pStyle w:val="llb"/>
      <w:jc w:val="right"/>
      <w:rPr>
        <w:rFonts w:ascii="Ottawa" w:hAnsi="Ottawa"/>
        <w:noProof/>
        <w:sz w:val="18"/>
      </w:rPr>
    </w:pPr>
    <w:r>
      <w:rPr>
        <w:rFonts w:ascii="Ottawa" w:hAnsi="Ottawa"/>
        <w:noProof/>
        <w:sz w:val="18"/>
      </w:rPr>
      <w:drawing>
        <wp:anchor distT="0" distB="0" distL="114300" distR="114300" simplePos="0" relativeHeight="251660288" behindDoc="1" locked="0" layoutInCell="1" allowOverlap="1" wp14:anchorId="1983F276" wp14:editId="75F952EF">
          <wp:simplePos x="0" y="0"/>
          <wp:positionH relativeFrom="column">
            <wp:posOffset>19381</wp:posOffset>
          </wp:positionH>
          <wp:positionV relativeFrom="paragraph">
            <wp:posOffset>19160</wp:posOffset>
          </wp:positionV>
          <wp:extent cx="972296" cy="585271"/>
          <wp:effectExtent l="19050" t="0" r="0" b="0"/>
          <wp:wrapNone/>
          <wp:docPr id="1" name="Kép 0" descr="dok logócsk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k logócska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74720" cy="5867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16678D">
      <w:rPr>
        <w:rFonts w:ascii="Ottawa" w:hAnsi="Ottawa"/>
        <w:noProof/>
        <w:sz w:val="18"/>
      </w:rPr>
      <w:t>H-7622</w:t>
    </w:r>
    <w:r w:rsidR="0017787F">
      <w:rPr>
        <w:rFonts w:ascii="Ottawa" w:hAnsi="Ottawa"/>
        <w:noProof/>
        <w:sz w:val="18"/>
      </w:rPr>
      <w:t xml:space="preserve"> Pécs, </w:t>
    </w:r>
    <w:r w:rsidR="0016678D">
      <w:rPr>
        <w:rFonts w:ascii="Ottawa" w:hAnsi="Ottawa"/>
        <w:noProof/>
        <w:sz w:val="18"/>
      </w:rPr>
      <w:t>Vasvári Pál u. 4.</w:t>
    </w:r>
  </w:p>
  <w:p w14:paraId="2A5F1E61" w14:textId="287CB94C" w:rsidR="0017787F" w:rsidRDefault="00AD0E98" w:rsidP="00C946CA">
    <w:pPr>
      <w:pStyle w:val="llb"/>
      <w:jc w:val="right"/>
      <w:rPr>
        <w:rFonts w:ascii="Ottawa" w:hAnsi="Ottawa"/>
        <w:noProof/>
        <w:sz w:val="18"/>
      </w:rPr>
    </w:pPr>
    <w:r>
      <w:rPr>
        <w:rFonts w:ascii="Ottawa" w:hAnsi="Ottawa"/>
        <w:noProof/>
        <w:sz w:val="18"/>
      </w:rPr>
      <w:t xml:space="preserve">E-mail: </w:t>
    </w:r>
    <w:r w:rsidR="004755F2">
      <w:rPr>
        <w:rFonts w:ascii="Ottawa" w:hAnsi="Ottawa"/>
        <w:noProof/>
        <w:sz w:val="18"/>
      </w:rPr>
      <w:t>info@phdpecs.hu</w:t>
    </w:r>
  </w:p>
  <w:p w14:paraId="1E1D39CB" w14:textId="77777777" w:rsidR="00EA106D" w:rsidRDefault="00AD0E98" w:rsidP="00EA106D">
    <w:pPr>
      <w:pStyle w:val="llb"/>
      <w:tabs>
        <w:tab w:val="left" w:pos="2342"/>
        <w:tab w:val="left" w:pos="3360"/>
        <w:tab w:val="right" w:pos="9638"/>
      </w:tabs>
      <w:rPr>
        <w:rFonts w:ascii="Ottawa" w:hAnsi="Ottawa"/>
        <w:sz w:val="18"/>
      </w:rPr>
    </w:pPr>
    <w:r>
      <w:rPr>
        <w:rFonts w:ascii="Ottawa" w:hAnsi="Ottawa"/>
        <w:sz w:val="18"/>
      </w:rPr>
      <w:tab/>
    </w:r>
  </w:p>
  <w:p w14:paraId="623EF051" w14:textId="77777777" w:rsidR="0017787F" w:rsidRDefault="00EA106D" w:rsidP="00EA106D">
    <w:pPr>
      <w:pStyle w:val="llb"/>
      <w:tabs>
        <w:tab w:val="left" w:pos="2342"/>
        <w:tab w:val="left" w:pos="3360"/>
        <w:tab w:val="right" w:pos="9638"/>
      </w:tabs>
      <w:rPr>
        <w:rFonts w:ascii="Ottawa" w:hAnsi="Ottawa"/>
        <w:sz w:val="18"/>
      </w:rPr>
    </w:pPr>
    <w:r>
      <w:rPr>
        <w:rFonts w:ascii="Ottawa" w:hAnsi="Ottawa"/>
        <w:sz w:val="18"/>
      </w:rPr>
      <w:tab/>
    </w:r>
    <w:r w:rsidR="00AD0E98">
      <w:rPr>
        <w:rFonts w:ascii="Ottawa" w:hAnsi="Ottawa"/>
        <w:sz w:val="18"/>
      </w:rPr>
      <w:tab/>
    </w:r>
    <w:r w:rsidR="00AD0E98">
      <w:rPr>
        <w:rFonts w:ascii="Ottawa" w:hAnsi="Ottawa"/>
        <w:sz w:val="18"/>
      </w:rPr>
      <w:tab/>
    </w:r>
    <w:r w:rsidR="00AD0E98">
      <w:rPr>
        <w:rFonts w:ascii="Ottawa" w:hAnsi="Ottawa"/>
        <w:sz w:val="18"/>
      </w:rPr>
      <w:tab/>
    </w:r>
    <w:r w:rsidR="006F6B85">
      <w:rPr>
        <w:rFonts w:ascii="Ottawa" w:hAnsi="Ottawa"/>
        <w:noProof/>
        <w:sz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8EF9242" wp14:editId="19CADC80">
              <wp:simplePos x="0" y="0"/>
              <wp:positionH relativeFrom="column">
                <wp:posOffset>4703445</wp:posOffset>
              </wp:positionH>
              <wp:positionV relativeFrom="paragraph">
                <wp:posOffset>106680</wp:posOffset>
              </wp:positionV>
              <wp:extent cx="1943735" cy="228600"/>
              <wp:effectExtent l="0" t="0" r="0" b="0"/>
              <wp:wrapNone/>
              <wp:docPr id="2" name="Text Box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3735" cy="228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96CC6AA" w14:textId="77777777" w:rsidR="0016678D" w:rsidRDefault="0016678D">
                          <w:r>
                            <w:rPr>
                              <w:rStyle w:val="apple-style-span"/>
                              <w:rFonts w:ascii="Arial" w:hAnsi="Arial" w:cs="Arial"/>
                              <w:color w:val="000080"/>
                            </w:rPr>
                            <w:t>OM azonosító: FI 58544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78EF9242" id="_x0000_t202" coordsize="21600,21600" o:spt="202" path="m,l,21600r21600,l21600,xe">
              <v:stroke joinstyle="miter"/>
              <v:path gradientshapeok="t" o:connecttype="rect"/>
            </v:shapetype>
            <v:shape id="Text Box 24" o:spid="_x0000_s1026" type="#_x0000_t202" style="position:absolute;margin-left:370.35pt;margin-top:8.4pt;width:153.05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" stroked="f">
              <v:textbox>
                <w:txbxContent>
                  <w:p w14:paraId="596CC6AA" w14:textId="77777777" w:rsidR="0016678D" w:rsidRDefault="0016678D">
                    <w:r>
                      <w:rPr>
                        <w:rStyle w:val="apple-style-span"/>
                        <w:rFonts w:ascii="Arial" w:hAnsi="Arial" w:cs="Arial"/>
                        <w:color w:val="000080"/>
                      </w:rPr>
                      <w:t>OM azonosító: FI 58544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25EC00" w14:textId="77777777" w:rsidR="009F3E47" w:rsidRDefault="009F3E47">
      <w:r>
        <w:separator/>
      </w:r>
    </w:p>
  </w:footnote>
  <w:footnote w:type="continuationSeparator" w:id="0">
    <w:p w14:paraId="79860579" w14:textId="77777777" w:rsidR="009F3E47" w:rsidRDefault="009F3E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1477F3" w14:textId="77777777" w:rsidR="0017787F" w:rsidRDefault="006F6B85">
    <w:pPr>
      <w:pStyle w:val="lfej"/>
      <w:spacing w:before="400" w:after="80"/>
      <w:jc w:val="right"/>
      <w:rPr>
        <w:rFonts w:ascii="Ottawa" w:hAnsi="Ottawa"/>
        <w:b/>
        <w:sz w:val="24"/>
      </w:rPr>
    </w:pPr>
    <w:r>
      <w:rPr>
        <w:rFonts w:ascii="Ottawa" w:hAnsi="Ottawa"/>
        <w:b/>
        <w:noProof/>
        <w:sz w:val="24"/>
      </w:rPr>
      <mc:AlternateContent>
        <mc:Choice Requires="wps">
          <w:drawing>
            <wp:anchor distT="4294967295" distB="4294967295" distL="114300" distR="114300" simplePos="0" relativeHeight="251656192" behindDoc="0" locked="0" layoutInCell="1" allowOverlap="1" wp14:anchorId="42F864C0" wp14:editId="4E3DFB9B">
              <wp:simplePos x="0" y="0"/>
              <wp:positionH relativeFrom="column">
                <wp:posOffset>702945</wp:posOffset>
              </wp:positionH>
              <wp:positionV relativeFrom="paragraph">
                <wp:posOffset>424814</wp:posOffset>
              </wp:positionV>
              <wp:extent cx="5939790" cy="0"/>
              <wp:effectExtent l="0" t="0" r="22860" b="19050"/>
              <wp:wrapNone/>
              <wp:docPr id="4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3979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mo="http://schemas.microsoft.com/office/mac/office/2008/main" xmlns:mv="urn:schemas-microsoft-com:mac:vml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5F842346" id="Line 1" o:spid="_x0000_s1026" style="position:absolute;z-index:25165619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55.35pt,33.45pt" to="523.05pt,3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"/>
          </w:pict>
        </mc:Fallback>
      </mc:AlternateContent>
    </w:r>
    <w:r w:rsidR="009F3E47">
      <w:rPr>
        <w:rFonts w:ascii="Ottawa" w:hAnsi="Ottawa"/>
        <w:b/>
        <w:noProof/>
        <w:sz w:val="24"/>
      </w:rPr>
      <w:object w:dxaOrig="1440" w:dyaOrig="1440" w14:anchorId="3AEA4B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left:0;text-align:left;margin-left:-34.65pt;margin-top:-2.55pt;width:78.75pt;height:78pt;z-index:251657216;visibility:visible;mso-wrap-edited:f;mso-position-horizontal-relative:text;mso-position-vertical-relative:text">
          <v:imagedata r:id="rId1" o:title=""/>
          <w10:wrap type="square"/>
        </v:shape>
        <o:OLEObject Type="Embed" ProgID="Word.Picture.8" ShapeID="_x0000_s2050" DrawAspect="Content" ObjectID="_1727178184" r:id="rId2"/>
      </w:object>
    </w:r>
    <w:r w:rsidR="0017787F">
      <w:rPr>
        <w:rFonts w:ascii="Ottawa" w:hAnsi="Ottawa"/>
        <w:b/>
        <w:sz w:val="24"/>
      </w:rPr>
      <w:t>PÉCSI TUDOMÁNYEGYETEM</w:t>
    </w:r>
  </w:p>
  <w:p w14:paraId="524A8509" w14:textId="77777777" w:rsidR="00AD0E98" w:rsidRDefault="00EA4E0B">
    <w:pPr>
      <w:pStyle w:val="lfej"/>
      <w:jc w:val="right"/>
      <w:rPr>
        <w:rFonts w:ascii="Ottawa" w:hAnsi="Ottawa"/>
        <w:b/>
        <w:sz w:val="24"/>
      </w:rPr>
    </w:pPr>
    <w:r>
      <w:rPr>
        <w:rFonts w:ascii="Ottawa" w:hAnsi="Ottawa"/>
        <w:b/>
        <w:sz w:val="24"/>
      </w:rPr>
      <w:t>Doktorandusz Önkormányzat</w:t>
    </w:r>
  </w:p>
  <w:p w14:paraId="0FDE895B" w14:textId="77777777" w:rsidR="0085131B" w:rsidRDefault="0085131B">
    <w:pPr>
      <w:pStyle w:val="lfej"/>
      <w:jc w:val="right"/>
      <w:rPr>
        <w:rFonts w:ascii="Ottawa" w:hAnsi="Ottawa"/>
        <w:b/>
        <w:sz w:val="24"/>
      </w:rPr>
    </w:pPr>
  </w:p>
  <w:p w14:paraId="67482ECA" w14:textId="77777777" w:rsidR="0085131B" w:rsidRDefault="0085131B">
    <w:pPr>
      <w:pStyle w:val="lfej"/>
      <w:jc w:val="right"/>
      <w:rPr>
        <w:rFonts w:ascii="Ottawa" w:hAnsi="Ottawa"/>
        <w:b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39030F"/>
    <w:multiLevelType w:val="hybridMultilevel"/>
    <w:tmpl w:val="ECE0E1F0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70F3D"/>
    <w:multiLevelType w:val="hybridMultilevel"/>
    <w:tmpl w:val="E494A568"/>
    <w:lvl w:ilvl="0" w:tplc="040E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6F7227"/>
    <w:multiLevelType w:val="hybridMultilevel"/>
    <w:tmpl w:val="D858213A"/>
    <w:lvl w:ilvl="0" w:tplc="BF1C247A"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ascii="Ottawa" w:eastAsia="Times New Roman" w:hAnsi="Ottawa" w:cs="Times New Roman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931"/>
        </w:tabs>
        <w:ind w:left="1931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651"/>
        </w:tabs>
        <w:ind w:left="2651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371"/>
        </w:tabs>
        <w:ind w:left="3371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4091"/>
        </w:tabs>
        <w:ind w:left="4091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811"/>
        </w:tabs>
        <w:ind w:left="4811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531"/>
        </w:tabs>
        <w:ind w:left="5531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251"/>
        </w:tabs>
        <w:ind w:left="6251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971"/>
        </w:tabs>
        <w:ind w:left="6971" w:hanging="360"/>
      </w:pPr>
      <w:rPr>
        <w:rFonts w:ascii="Wingdings" w:hAnsi="Wingdings" w:hint="default"/>
      </w:rPr>
    </w:lvl>
  </w:abstractNum>
  <w:abstractNum w:abstractNumId="3" w15:restartNumberingAfterBreak="0">
    <w:nsid w:val="1BED19B2"/>
    <w:multiLevelType w:val="hybridMultilevel"/>
    <w:tmpl w:val="E6281070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371301"/>
    <w:multiLevelType w:val="hybridMultilevel"/>
    <w:tmpl w:val="7D9AE02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CB5FFF"/>
    <w:multiLevelType w:val="hybridMultilevel"/>
    <w:tmpl w:val="082C040E"/>
    <w:lvl w:ilvl="0" w:tplc="040E000F">
      <w:start w:val="1"/>
      <w:numFmt w:val="decimal"/>
      <w:lvlText w:val="%1."/>
      <w:lvlJc w:val="left"/>
      <w:pPr>
        <w:tabs>
          <w:tab w:val="num" w:pos="1287"/>
        </w:tabs>
        <w:ind w:left="1287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6" w15:restartNumberingAfterBreak="0">
    <w:nsid w:val="2423054C"/>
    <w:multiLevelType w:val="hybridMultilevel"/>
    <w:tmpl w:val="AA12123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4A5AD9"/>
    <w:multiLevelType w:val="hybridMultilevel"/>
    <w:tmpl w:val="E22C500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D42106"/>
    <w:multiLevelType w:val="hybridMultilevel"/>
    <w:tmpl w:val="A8DEBB12"/>
    <w:lvl w:ilvl="0" w:tplc="50042F9A">
      <w:numFmt w:val="bullet"/>
      <w:lvlText w:val="-"/>
      <w:lvlJc w:val="left"/>
      <w:pPr>
        <w:tabs>
          <w:tab w:val="num" w:pos="786"/>
        </w:tabs>
        <w:ind w:left="786" w:hanging="360"/>
      </w:pPr>
      <w:rPr>
        <w:rFonts w:ascii="Ottawa" w:eastAsia="Times New Roman" w:hAnsi="Ottawa" w:cs="Aria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506"/>
        </w:tabs>
        <w:ind w:left="1506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abstractNum w:abstractNumId="9" w15:restartNumberingAfterBreak="0">
    <w:nsid w:val="31D43CEE"/>
    <w:multiLevelType w:val="hybridMultilevel"/>
    <w:tmpl w:val="4F0251A6"/>
    <w:lvl w:ilvl="0" w:tplc="5CA217A4">
      <w:numFmt w:val="bullet"/>
      <w:lvlText w:val="-"/>
      <w:lvlJc w:val="left"/>
      <w:pPr>
        <w:tabs>
          <w:tab w:val="num" w:pos="786"/>
        </w:tabs>
        <w:ind w:left="786" w:hanging="360"/>
      </w:pPr>
      <w:rPr>
        <w:rFonts w:ascii="Ottawa" w:eastAsia="Times New Roman" w:hAnsi="Ottawa" w:cs="Times New Roman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506"/>
        </w:tabs>
        <w:ind w:left="1506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abstractNum w:abstractNumId="10" w15:restartNumberingAfterBreak="0">
    <w:nsid w:val="3217500C"/>
    <w:multiLevelType w:val="hybridMultilevel"/>
    <w:tmpl w:val="07A458DA"/>
    <w:lvl w:ilvl="0" w:tplc="040E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E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E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E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E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1" w15:restartNumberingAfterBreak="0">
    <w:nsid w:val="342937E0"/>
    <w:multiLevelType w:val="hybridMultilevel"/>
    <w:tmpl w:val="7722B52A"/>
    <w:lvl w:ilvl="0" w:tplc="756AD84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29329F"/>
    <w:multiLevelType w:val="hybridMultilevel"/>
    <w:tmpl w:val="47028D4A"/>
    <w:lvl w:ilvl="0" w:tplc="573A9E3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13" w15:restartNumberingAfterBreak="0">
    <w:nsid w:val="3E0048DF"/>
    <w:multiLevelType w:val="hybridMultilevel"/>
    <w:tmpl w:val="D1BCD92A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94171D"/>
    <w:multiLevelType w:val="hybridMultilevel"/>
    <w:tmpl w:val="B1F6A754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5E17FB5"/>
    <w:multiLevelType w:val="hybridMultilevel"/>
    <w:tmpl w:val="CD12DA34"/>
    <w:lvl w:ilvl="0" w:tplc="9DE4C7E2">
      <w:start w:val="28"/>
      <w:numFmt w:val="bullet"/>
      <w:lvlText w:val="-"/>
      <w:lvlJc w:val="left"/>
      <w:pPr>
        <w:ind w:left="150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6" w15:restartNumberingAfterBreak="0">
    <w:nsid w:val="46944EF1"/>
    <w:multiLevelType w:val="hybridMultilevel"/>
    <w:tmpl w:val="8B70AB4A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485E4B"/>
    <w:multiLevelType w:val="hybridMultilevel"/>
    <w:tmpl w:val="C868B1EE"/>
    <w:lvl w:ilvl="0" w:tplc="5B4268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1B5205"/>
    <w:multiLevelType w:val="hybridMultilevel"/>
    <w:tmpl w:val="92C40020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B74064"/>
    <w:multiLevelType w:val="hybridMultilevel"/>
    <w:tmpl w:val="F294A5B0"/>
    <w:lvl w:ilvl="0" w:tplc="897600F4"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ascii="Ottawa" w:eastAsia="Times New Roman" w:hAnsi="Ottawa" w:cs="Times New Roman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931"/>
        </w:tabs>
        <w:ind w:left="1931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651"/>
        </w:tabs>
        <w:ind w:left="2651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371"/>
        </w:tabs>
        <w:ind w:left="3371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4091"/>
        </w:tabs>
        <w:ind w:left="4091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811"/>
        </w:tabs>
        <w:ind w:left="4811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531"/>
        </w:tabs>
        <w:ind w:left="5531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251"/>
        </w:tabs>
        <w:ind w:left="6251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971"/>
        </w:tabs>
        <w:ind w:left="6971" w:hanging="360"/>
      </w:pPr>
      <w:rPr>
        <w:rFonts w:ascii="Wingdings" w:hAnsi="Wingdings" w:hint="default"/>
      </w:rPr>
    </w:lvl>
  </w:abstractNum>
  <w:abstractNum w:abstractNumId="20" w15:restartNumberingAfterBreak="0">
    <w:nsid w:val="61571FFB"/>
    <w:multiLevelType w:val="hybridMultilevel"/>
    <w:tmpl w:val="197E7CBE"/>
    <w:lvl w:ilvl="0" w:tplc="8F72849A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abstractNum w:abstractNumId="21" w15:restartNumberingAfterBreak="0">
    <w:nsid w:val="66C55BC9"/>
    <w:multiLevelType w:val="hybridMultilevel"/>
    <w:tmpl w:val="F51E1BD6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2033090"/>
    <w:multiLevelType w:val="hybridMultilevel"/>
    <w:tmpl w:val="2578AFDA"/>
    <w:lvl w:ilvl="0" w:tplc="FB40694C">
      <w:start w:val="1"/>
      <w:numFmt w:val="decimal"/>
      <w:lvlText w:val="%1."/>
      <w:lvlJc w:val="left"/>
      <w:pPr>
        <w:tabs>
          <w:tab w:val="num" w:pos="1414"/>
        </w:tabs>
        <w:ind w:left="1414" w:hanging="705"/>
      </w:pPr>
      <w:rPr>
        <w:rFonts w:ascii="Ottawa" w:hAnsi="Ottawa"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23" w15:restartNumberingAfterBreak="0">
    <w:nsid w:val="78E12158"/>
    <w:multiLevelType w:val="hybridMultilevel"/>
    <w:tmpl w:val="ABB49A74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EA01DD"/>
    <w:multiLevelType w:val="hybridMultilevel"/>
    <w:tmpl w:val="35C2DC24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7E5260CE"/>
    <w:multiLevelType w:val="hybridMultilevel"/>
    <w:tmpl w:val="59DA83F0"/>
    <w:lvl w:ilvl="0" w:tplc="0CCC7468"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ascii="Ottawa" w:eastAsia="Times New Roman" w:hAnsi="Ottawa" w:cs="Times New Roman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931"/>
        </w:tabs>
        <w:ind w:left="1931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651"/>
        </w:tabs>
        <w:ind w:left="2651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371"/>
        </w:tabs>
        <w:ind w:left="3371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4091"/>
        </w:tabs>
        <w:ind w:left="4091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811"/>
        </w:tabs>
        <w:ind w:left="4811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531"/>
        </w:tabs>
        <w:ind w:left="5531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251"/>
        </w:tabs>
        <w:ind w:left="6251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971"/>
        </w:tabs>
        <w:ind w:left="6971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0"/>
  </w:num>
  <w:num w:numId="3">
    <w:abstractNumId w:val="9"/>
  </w:num>
  <w:num w:numId="4">
    <w:abstractNumId w:val="8"/>
  </w:num>
  <w:num w:numId="5">
    <w:abstractNumId w:val="2"/>
  </w:num>
  <w:num w:numId="6">
    <w:abstractNumId w:val="25"/>
  </w:num>
  <w:num w:numId="7">
    <w:abstractNumId w:val="18"/>
  </w:num>
  <w:num w:numId="8">
    <w:abstractNumId w:val="3"/>
  </w:num>
  <w:num w:numId="9">
    <w:abstractNumId w:val="19"/>
  </w:num>
  <w:num w:numId="10">
    <w:abstractNumId w:val="20"/>
  </w:num>
  <w:num w:numId="11">
    <w:abstractNumId w:val="12"/>
  </w:num>
  <w:num w:numId="12">
    <w:abstractNumId w:val="5"/>
  </w:num>
  <w:num w:numId="13">
    <w:abstractNumId w:val="24"/>
  </w:num>
  <w:num w:numId="14">
    <w:abstractNumId w:val="0"/>
  </w:num>
  <w:num w:numId="15">
    <w:abstractNumId w:val="14"/>
  </w:num>
  <w:num w:numId="16">
    <w:abstractNumId w:val="23"/>
  </w:num>
  <w:num w:numId="17">
    <w:abstractNumId w:val="13"/>
  </w:num>
  <w:num w:numId="18">
    <w:abstractNumId w:val="11"/>
  </w:num>
  <w:num w:numId="19">
    <w:abstractNumId w:val="4"/>
  </w:num>
  <w:num w:numId="20">
    <w:abstractNumId w:val="6"/>
  </w:num>
  <w:num w:numId="21">
    <w:abstractNumId w:val="15"/>
  </w:num>
  <w:num w:numId="22">
    <w:abstractNumId w:val="16"/>
  </w:num>
  <w:num w:numId="23">
    <w:abstractNumId w:val="1"/>
  </w:num>
  <w:num w:numId="24">
    <w:abstractNumId w:val="17"/>
  </w:num>
  <w:num w:numId="25">
    <w:abstractNumId w:val="21"/>
  </w:num>
  <w:num w:numId="2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tDQ3MTUwMzA0NLFU0lEKTi0uzszPAykwqgUAzKN4dywAAAA="/>
  </w:docVars>
  <w:rsids>
    <w:rsidRoot w:val="004B35EC"/>
    <w:rsid w:val="00011BC4"/>
    <w:rsid w:val="0001398C"/>
    <w:rsid w:val="00014A1D"/>
    <w:rsid w:val="000444AC"/>
    <w:rsid w:val="00044FD2"/>
    <w:rsid w:val="000465E7"/>
    <w:rsid w:val="0005286F"/>
    <w:rsid w:val="0005534F"/>
    <w:rsid w:val="00062B9F"/>
    <w:rsid w:val="00074CBC"/>
    <w:rsid w:val="0007602D"/>
    <w:rsid w:val="00077373"/>
    <w:rsid w:val="000839F9"/>
    <w:rsid w:val="000843AA"/>
    <w:rsid w:val="000867EE"/>
    <w:rsid w:val="000930DF"/>
    <w:rsid w:val="0009332D"/>
    <w:rsid w:val="00096DC1"/>
    <w:rsid w:val="000B2CFF"/>
    <w:rsid w:val="000B44B4"/>
    <w:rsid w:val="000B497D"/>
    <w:rsid w:val="000B5636"/>
    <w:rsid w:val="000C10F3"/>
    <w:rsid w:val="000C1786"/>
    <w:rsid w:val="000C2DEF"/>
    <w:rsid w:val="001040FA"/>
    <w:rsid w:val="001150D8"/>
    <w:rsid w:val="00115AC6"/>
    <w:rsid w:val="001273A4"/>
    <w:rsid w:val="001273EE"/>
    <w:rsid w:val="00133F8E"/>
    <w:rsid w:val="00144453"/>
    <w:rsid w:val="001531E8"/>
    <w:rsid w:val="00156DBE"/>
    <w:rsid w:val="00161A4A"/>
    <w:rsid w:val="0016678D"/>
    <w:rsid w:val="00171731"/>
    <w:rsid w:val="00172E62"/>
    <w:rsid w:val="0017787F"/>
    <w:rsid w:val="0018531F"/>
    <w:rsid w:val="00187FB5"/>
    <w:rsid w:val="001915A3"/>
    <w:rsid w:val="00191A1D"/>
    <w:rsid w:val="001C16F7"/>
    <w:rsid w:val="001C246C"/>
    <w:rsid w:val="001C3891"/>
    <w:rsid w:val="001C54FB"/>
    <w:rsid w:val="001C78C1"/>
    <w:rsid w:val="001D4CD4"/>
    <w:rsid w:val="001E29CE"/>
    <w:rsid w:val="00200AC1"/>
    <w:rsid w:val="002074D7"/>
    <w:rsid w:val="002077FB"/>
    <w:rsid w:val="00211FA8"/>
    <w:rsid w:val="0021274A"/>
    <w:rsid w:val="00221350"/>
    <w:rsid w:val="0022312D"/>
    <w:rsid w:val="00224571"/>
    <w:rsid w:val="0022626A"/>
    <w:rsid w:val="00232DC2"/>
    <w:rsid w:val="00253761"/>
    <w:rsid w:val="00257ED4"/>
    <w:rsid w:val="00266BC2"/>
    <w:rsid w:val="00277795"/>
    <w:rsid w:val="00281AE8"/>
    <w:rsid w:val="002863C6"/>
    <w:rsid w:val="00294725"/>
    <w:rsid w:val="002A606F"/>
    <w:rsid w:val="002B51CC"/>
    <w:rsid w:val="002C19CF"/>
    <w:rsid w:val="002C45AA"/>
    <w:rsid w:val="002C51EF"/>
    <w:rsid w:val="002C58AA"/>
    <w:rsid w:val="002E0BE4"/>
    <w:rsid w:val="002E21F0"/>
    <w:rsid w:val="002E5E76"/>
    <w:rsid w:val="002F0F60"/>
    <w:rsid w:val="002F3930"/>
    <w:rsid w:val="00304A60"/>
    <w:rsid w:val="00307944"/>
    <w:rsid w:val="00310A68"/>
    <w:rsid w:val="0032369E"/>
    <w:rsid w:val="003266C3"/>
    <w:rsid w:val="00327F2F"/>
    <w:rsid w:val="00331528"/>
    <w:rsid w:val="0033534F"/>
    <w:rsid w:val="00337091"/>
    <w:rsid w:val="00340089"/>
    <w:rsid w:val="00344C8B"/>
    <w:rsid w:val="00344DF5"/>
    <w:rsid w:val="003505DF"/>
    <w:rsid w:val="00352F11"/>
    <w:rsid w:val="0035497C"/>
    <w:rsid w:val="00354B96"/>
    <w:rsid w:val="00355217"/>
    <w:rsid w:val="00357A4D"/>
    <w:rsid w:val="00375B12"/>
    <w:rsid w:val="0038144B"/>
    <w:rsid w:val="003823B9"/>
    <w:rsid w:val="00391740"/>
    <w:rsid w:val="003940E4"/>
    <w:rsid w:val="003A6074"/>
    <w:rsid w:val="003A69A4"/>
    <w:rsid w:val="003B0819"/>
    <w:rsid w:val="003B6429"/>
    <w:rsid w:val="003C6B35"/>
    <w:rsid w:val="003D26FC"/>
    <w:rsid w:val="003E2EBA"/>
    <w:rsid w:val="003E3031"/>
    <w:rsid w:val="003E5378"/>
    <w:rsid w:val="003F0D51"/>
    <w:rsid w:val="003F6A41"/>
    <w:rsid w:val="004153E3"/>
    <w:rsid w:val="00416059"/>
    <w:rsid w:val="0041632D"/>
    <w:rsid w:val="00417307"/>
    <w:rsid w:val="0042182A"/>
    <w:rsid w:val="00433908"/>
    <w:rsid w:val="00437962"/>
    <w:rsid w:val="004465A8"/>
    <w:rsid w:val="004468FC"/>
    <w:rsid w:val="00447B0D"/>
    <w:rsid w:val="00455AB2"/>
    <w:rsid w:val="00455C66"/>
    <w:rsid w:val="004626BE"/>
    <w:rsid w:val="0046437B"/>
    <w:rsid w:val="00466BF2"/>
    <w:rsid w:val="00467A6A"/>
    <w:rsid w:val="00467BA6"/>
    <w:rsid w:val="0047124C"/>
    <w:rsid w:val="004755F2"/>
    <w:rsid w:val="0048117F"/>
    <w:rsid w:val="004838DB"/>
    <w:rsid w:val="004A047F"/>
    <w:rsid w:val="004B35EC"/>
    <w:rsid w:val="004B3668"/>
    <w:rsid w:val="004B7BE0"/>
    <w:rsid w:val="004B7E97"/>
    <w:rsid w:val="00501AF0"/>
    <w:rsid w:val="00503137"/>
    <w:rsid w:val="00505A65"/>
    <w:rsid w:val="005060C5"/>
    <w:rsid w:val="00517958"/>
    <w:rsid w:val="00527E3B"/>
    <w:rsid w:val="00535B9F"/>
    <w:rsid w:val="00545B79"/>
    <w:rsid w:val="00550A6D"/>
    <w:rsid w:val="00552C01"/>
    <w:rsid w:val="00560769"/>
    <w:rsid w:val="005611D4"/>
    <w:rsid w:val="00563BE4"/>
    <w:rsid w:val="0057313E"/>
    <w:rsid w:val="005804C7"/>
    <w:rsid w:val="00585464"/>
    <w:rsid w:val="00585968"/>
    <w:rsid w:val="00594203"/>
    <w:rsid w:val="00597181"/>
    <w:rsid w:val="005B28A4"/>
    <w:rsid w:val="005B6F1D"/>
    <w:rsid w:val="005C0E73"/>
    <w:rsid w:val="005C16F7"/>
    <w:rsid w:val="005C6D17"/>
    <w:rsid w:val="005C7E17"/>
    <w:rsid w:val="005F3EFB"/>
    <w:rsid w:val="005F67F7"/>
    <w:rsid w:val="0060496F"/>
    <w:rsid w:val="00615704"/>
    <w:rsid w:val="0062444F"/>
    <w:rsid w:val="006272F4"/>
    <w:rsid w:val="00627621"/>
    <w:rsid w:val="00656A47"/>
    <w:rsid w:val="006648CF"/>
    <w:rsid w:val="006711E5"/>
    <w:rsid w:val="00671F47"/>
    <w:rsid w:val="00672D96"/>
    <w:rsid w:val="00681CA7"/>
    <w:rsid w:val="006855B2"/>
    <w:rsid w:val="00686813"/>
    <w:rsid w:val="00696794"/>
    <w:rsid w:val="006A3A39"/>
    <w:rsid w:val="006D0B85"/>
    <w:rsid w:val="006D2F11"/>
    <w:rsid w:val="006E2C72"/>
    <w:rsid w:val="006E305E"/>
    <w:rsid w:val="006E51EF"/>
    <w:rsid w:val="006E5AB2"/>
    <w:rsid w:val="006E6459"/>
    <w:rsid w:val="006F6B85"/>
    <w:rsid w:val="00700A34"/>
    <w:rsid w:val="007159E6"/>
    <w:rsid w:val="00724BF2"/>
    <w:rsid w:val="00725D53"/>
    <w:rsid w:val="00727D19"/>
    <w:rsid w:val="00733DDC"/>
    <w:rsid w:val="007356CE"/>
    <w:rsid w:val="00742FBE"/>
    <w:rsid w:val="0075747D"/>
    <w:rsid w:val="00763662"/>
    <w:rsid w:val="00764AD5"/>
    <w:rsid w:val="0077339F"/>
    <w:rsid w:val="00774E58"/>
    <w:rsid w:val="007777DE"/>
    <w:rsid w:val="00782BDF"/>
    <w:rsid w:val="00785100"/>
    <w:rsid w:val="007865D5"/>
    <w:rsid w:val="00792DF3"/>
    <w:rsid w:val="007A409B"/>
    <w:rsid w:val="007A4F32"/>
    <w:rsid w:val="007B3E69"/>
    <w:rsid w:val="007C5636"/>
    <w:rsid w:val="007C7718"/>
    <w:rsid w:val="007D2174"/>
    <w:rsid w:val="007E1715"/>
    <w:rsid w:val="007E4E53"/>
    <w:rsid w:val="007E52F6"/>
    <w:rsid w:val="007E791D"/>
    <w:rsid w:val="007F218C"/>
    <w:rsid w:val="007F3B08"/>
    <w:rsid w:val="008040E7"/>
    <w:rsid w:val="00813A4A"/>
    <w:rsid w:val="00825F79"/>
    <w:rsid w:val="00844921"/>
    <w:rsid w:val="0085131B"/>
    <w:rsid w:val="00864E8F"/>
    <w:rsid w:val="008656F1"/>
    <w:rsid w:val="00882668"/>
    <w:rsid w:val="0088526A"/>
    <w:rsid w:val="00891C4A"/>
    <w:rsid w:val="008A3076"/>
    <w:rsid w:val="008A315E"/>
    <w:rsid w:val="008B203B"/>
    <w:rsid w:val="008B73F0"/>
    <w:rsid w:val="008C3F6E"/>
    <w:rsid w:val="008D0457"/>
    <w:rsid w:val="008D3795"/>
    <w:rsid w:val="008D4F24"/>
    <w:rsid w:val="008E157A"/>
    <w:rsid w:val="008E5AF1"/>
    <w:rsid w:val="008F4A43"/>
    <w:rsid w:val="00905B70"/>
    <w:rsid w:val="00914EAE"/>
    <w:rsid w:val="00922ED9"/>
    <w:rsid w:val="009303FA"/>
    <w:rsid w:val="009538C5"/>
    <w:rsid w:val="00966F86"/>
    <w:rsid w:val="00976566"/>
    <w:rsid w:val="00983C51"/>
    <w:rsid w:val="00987BFF"/>
    <w:rsid w:val="009923ED"/>
    <w:rsid w:val="00997DBC"/>
    <w:rsid w:val="009A5F93"/>
    <w:rsid w:val="009A7938"/>
    <w:rsid w:val="009B5A91"/>
    <w:rsid w:val="009C1408"/>
    <w:rsid w:val="009C57A9"/>
    <w:rsid w:val="009C6094"/>
    <w:rsid w:val="009D0567"/>
    <w:rsid w:val="009D3124"/>
    <w:rsid w:val="009E5AC5"/>
    <w:rsid w:val="009F3E47"/>
    <w:rsid w:val="009F40CE"/>
    <w:rsid w:val="009F4C88"/>
    <w:rsid w:val="009F76AF"/>
    <w:rsid w:val="00A00BA2"/>
    <w:rsid w:val="00A0333E"/>
    <w:rsid w:val="00A13046"/>
    <w:rsid w:val="00A257F9"/>
    <w:rsid w:val="00A32FDF"/>
    <w:rsid w:val="00A33E27"/>
    <w:rsid w:val="00A3796D"/>
    <w:rsid w:val="00A4044C"/>
    <w:rsid w:val="00A46BE0"/>
    <w:rsid w:val="00A50066"/>
    <w:rsid w:val="00A53351"/>
    <w:rsid w:val="00A557D5"/>
    <w:rsid w:val="00A55D09"/>
    <w:rsid w:val="00A671DC"/>
    <w:rsid w:val="00A95985"/>
    <w:rsid w:val="00A96C01"/>
    <w:rsid w:val="00AC6469"/>
    <w:rsid w:val="00AD0E98"/>
    <w:rsid w:val="00AD6131"/>
    <w:rsid w:val="00AD7E00"/>
    <w:rsid w:val="00AE1EB4"/>
    <w:rsid w:val="00AE290B"/>
    <w:rsid w:val="00AE6309"/>
    <w:rsid w:val="00B155C4"/>
    <w:rsid w:val="00B24E91"/>
    <w:rsid w:val="00B25E29"/>
    <w:rsid w:val="00B26674"/>
    <w:rsid w:val="00B27B3A"/>
    <w:rsid w:val="00B31CE0"/>
    <w:rsid w:val="00B41EDE"/>
    <w:rsid w:val="00B4508C"/>
    <w:rsid w:val="00B609FB"/>
    <w:rsid w:val="00B81BFA"/>
    <w:rsid w:val="00B847AD"/>
    <w:rsid w:val="00BA153A"/>
    <w:rsid w:val="00BA18E2"/>
    <w:rsid w:val="00BA35F8"/>
    <w:rsid w:val="00BA7BC8"/>
    <w:rsid w:val="00BC78B5"/>
    <w:rsid w:val="00BC7D77"/>
    <w:rsid w:val="00BE24BF"/>
    <w:rsid w:val="00BF1992"/>
    <w:rsid w:val="00BF5B34"/>
    <w:rsid w:val="00C02B14"/>
    <w:rsid w:val="00C03170"/>
    <w:rsid w:val="00C04290"/>
    <w:rsid w:val="00C04CDB"/>
    <w:rsid w:val="00C05054"/>
    <w:rsid w:val="00C13D8A"/>
    <w:rsid w:val="00C15F79"/>
    <w:rsid w:val="00C219BB"/>
    <w:rsid w:val="00C26084"/>
    <w:rsid w:val="00C33595"/>
    <w:rsid w:val="00C36E80"/>
    <w:rsid w:val="00C40C09"/>
    <w:rsid w:val="00C43AD7"/>
    <w:rsid w:val="00C460DE"/>
    <w:rsid w:val="00C46138"/>
    <w:rsid w:val="00C60ECE"/>
    <w:rsid w:val="00C65860"/>
    <w:rsid w:val="00C747C5"/>
    <w:rsid w:val="00C93A6A"/>
    <w:rsid w:val="00C946CA"/>
    <w:rsid w:val="00CB4F87"/>
    <w:rsid w:val="00CB7CF4"/>
    <w:rsid w:val="00CC3070"/>
    <w:rsid w:val="00CC722C"/>
    <w:rsid w:val="00CD0607"/>
    <w:rsid w:val="00CE594D"/>
    <w:rsid w:val="00CE6F4E"/>
    <w:rsid w:val="00CE7BC9"/>
    <w:rsid w:val="00D0112B"/>
    <w:rsid w:val="00D171F6"/>
    <w:rsid w:val="00D313F1"/>
    <w:rsid w:val="00D33A45"/>
    <w:rsid w:val="00D4215D"/>
    <w:rsid w:val="00D4729C"/>
    <w:rsid w:val="00D47E44"/>
    <w:rsid w:val="00D53369"/>
    <w:rsid w:val="00D64733"/>
    <w:rsid w:val="00D6736C"/>
    <w:rsid w:val="00D75B52"/>
    <w:rsid w:val="00D8188C"/>
    <w:rsid w:val="00D81A6C"/>
    <w:rsid w:val="00D90F7F"/>
    <w:rsid w:val="00D924E3"/>
    <w:rsid w:val="00DA0662"/>
    <w:rsid w:val="00DB0F89"/>
    <w:rsid w:val="00DB2454"/>
    <w:rsid w:val="00DB4560"/>
    <w:rsid w:val="00DC2DF9"/>
    <w:rsid w:val="00DC333E"/>
    <w:rsid w:val="00DD6D6E"/>
    <w:rsid w:val="00DE53CE"/>
    <w:rsid w:val="00DE70F9"/>
    <w:rsid w:val="00E039EB"/>
    <w:rsid w:val="00E03F3D"/>
    <w:rsid w:val="00E111A7"/>
    <w:rsid w:val="00E115BA"/>
    <w:rsid w:val="00E13BC0"/>
    <w:rsid w:val="00E241B4"/>
    <w:rsid w:val="00E24E52"/>
    <w:rsid w:val="00E252A0"/>
    <w:rsid w:val="00E34A1A"/>
    <w:rsid w:val="00E36E8F"/>
    <w:rsid w:val="00E428A9"/>
    <w:rsid w:val="00E42CB3"/>
    <w:rsid w:val="00E57E10"/>
    <w:rsid w:val="00E6445F"/>
    <w:rsid w:val="00E6730B"/>
    <w:rsid w:val="00E876E4"/>
    <w:rsid w:val="00EA106D"/>
    <w:rsid w:val="00EA19D5"/>
    <w:rsid w:val="00EA3C1F"/>
    <w:rsid w:val="00EA4E0B"/>
    <w:rsid w:val="00EB3D0D"/>
    <w:rsid w:val="00EC3BA9"/>
    <w:rsid w:val="00EC54E0"/>
    <w:rsid w:val="00ED67F4"/>
    <w:rsid w:val="00EE336C"/>
    <w:rsid w:val="00F0175B"/>
    <w:rsid w:val="00F10E74"/>
    <w:rsid w:val="00F1242D"/>
    <w:rsid w:val="00F15B9B"/>
    <w:rsid w:val="00F17312"/>
    <w:rsid w:val="00F22AD0"/>
    <w:rsid w:val="00F238FA"/>
    <w:rsid w:val="00F32036"/>
    <w:rsid w:val="00F32AB0"/>
    <w:rsid w:val="00F33112"/>
    <w:rsid w:val="00F43C67"/>
    <w:rsid w:val="00F50097"/>
    <w:rsid w:val="00F60A74"/>
    <w:rsid w:val="00F702E1"/>
    <w:rsid w:val="00F73607"/>
    <w:rsid w:val="00F75184"/>
    <w:rsid w:val="00F869F7"/>
    <w:rsid w:val="00F927BF"/>
    <w:rsid w:val="00FA3919"/>
    <w:rsid w:val="00FB2B71"/>
    <w:rsid w:val="00FB7696"/>
    <w:rsid w:val="00FB7F21"/>
    <w:rsid w:val="00FC1255"/>
    <w:rsid w:val="00FC28EB"/>
    <w:rsid w:val="00FC3E90"/>
    <w:rsid w:val="00FC5EF0"/>
    <w:rsid w:val="00FD4398"/>
    <w:rsid w:val="00FD5AD9"/>
    <w:rsid w:val="00FD695C"/>
    <w:rsid w:val="00FE085D"/>
    <w:rsid w:val="00FE4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1"/>
    <o:shapelayout v:ext="edit">
      <o:idmap v:ext="edit" data="1"/>
    </o:shapelayout>
  </w:shapeDefaults>
  <w:decimalSymbol w:val=","/>
  <w:listSeparator w:val=";"/>
  <w14:docId w14:val="54B73F7B"/>
  <w15:docId w15:val="{FDE1B36D-E731-49F7-B72A-395BAB6A9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2E0BE4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3A69A4"/>
    <w:pPr>
      <w:tabs>
        <w:tab w:val="center" w:pos="4536"/>
        <w:tab w:val="right" w:pos="9072"/>
      </w:tabs>
    </w:pPr>
  </w:style>
  <w:style w:type="paragraph" w:styleId="llb">
    <w:name w:val="footer"/>
    <w:basedOn w:val="Norml"/>
    <w:rsid w:val="003A69A4"/>
    <w:pPr>
      <w:tabs>
        <w:tab w:val="center" w:pos="4536"/>
        <w:tab w:val="right" w:pos="9072"/>
      </w:tabs>
    </w:pPr>
  </w:style>
  <w:style w:type="paragraph" w:styleId="Buborkszveg">
    <w:name w:val="Balloon Text"/>
    <w:basedOn w:val="Norml"/>
    <w:semiHidden/>
    <w:rsid w:val="00077373"/>
    <w:rPr>
      <w:rFonts w:ascii="Tahoma" w:hAnsi="Tahoma" w:cs="Tahoma"/>
      <w:sz w:val="16"/>
      <w:szCs w:val="16"/>
    </w:rPr>
  </w:style>
  <w:style w:type="paragraph" w:styleId="NormlWeb">
    <w:name w:val="Normal (Web)"/>
    <w:basedOn w:val="Norml"/>
    <w:rsid w:val="00357A4D"/>
    <w:pPr>
      <w:spacing w:before="100" w:beforeAutospacing="1" w:after="100" w:afterAutospacing="1"/>
    </w:pPr>
    <w:rPr>
      <w:sz w:val="24"/>
      <w:szCs w:val="24"/>
    </w:rPr>
  </w:style>
  <w:style w:type="character" w:styleId="Hiperhivatkozs">
    <w:name w:val="Hyperlink"/>
    <w:rsid w:val="00A46BE0"/>
    <w:rPr>
      <w:color w:val="0000FF"/>
      <w:u w:val="single"/>
    </w:rPr>
  </w:style>
  <w:style w:type="character" w:styleId="Mrltotthiperhivatkozs">
    <w:name w:val="FollowedHyperlink"/>
    <w:rsid w:val="00FC1255"/>
    <w:rPr>
      <w:color w:val="800080"/>
      <w:u w:val="single"/>
    </w:rPr>
  </w:style>
  <w:style w:type="character" w:styleId="Kiemels2">
    <w:name w:val="Strong"/>
    <w:qFormat/>
    <w:rsid w:val="001040FA"/>
    <w:rPr>
      <w:b/>
      <w:bCs/>
    </w:rPr>
  </w:style>
  <w:style w:type="character" w:customStyle="1" w:styleId="apple-style-span">
    <w:name w:val="apple-style-span"/>
    <w:basedOn w:val="Bekezdsalapbettpusa"/>
    <w:rsid w:val="0016678D"/>
  </w:style>
  <w:style w:type="table" w:styleId="Rcsostblzat">
    <w:name w:val="Table Grid"/>
    <w:basedOn w:val="Normltblzat"/>
    <w:rsid w:val="00C13D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Jegyzethivatkozs">
    <w:name w:val="annotation reference"/>
    <w:basedOn w:val="Bekezdsalapbettpusa"/>
    <w:uiPriority w:val="99"/>
    <w:unhideWhenUsed/>
    <w:rsid w:val="00E115BA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E115BA"/>
    <w:pPr>
      <w:spacing w:after="200"/>
    </w:pPr>
    <w:rPr>
      <w:rFonts w:asciiTheme="minorHAnsi" w:eastAsiaTheme="minorHAnsi" w:hAnsiTheme="minorHAnsi" w:cstheme="minorBidi"/>
      <w:lang w:eastAsia="en-US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E115BA"/>
    <w:rPr>
      <w:rFonts w:asciiTheme="minorHAnsi" w:eastAsiaTheme="minorHAnsi" w:hAnsiTheme="minorHAnsi" w:cstheme="minorBidi"/>
      <w:lang w:eastAsia="en-US"/>
    </w:rPr>
  </w:style>
  <w:style w:type="paragraph" w:styleId="Listaszerbekezds">
    <w:name w:val="List Paragraph"/>
    <w:basedOn w:val="Norml"/>
    <w:uiPriority w:val="34"/>
    <w:qFormat/>
    <w:rsid w:val="000C1786"/>
    <w:pPr>
      <w:ind w:left="720"/>
      <w:contextualSpacing/>
    </w:pPr>
  </w:style>
  <w:style w:type="paragraph" w:customStyle="1" w:styleId="Default">
    <w:name w:val="Default"/>
    <w:rsid w:val="00D171F6"/>
    <w:pPr>
      <w:autoSpaceDE w:val="0"/>
      <w:autoSpaceDN w:val="0"/>
      <w:adjustRightInd w:val="0"/>
    </w:pPr>
    <w:rPr>
      <w:rFonts w:ascii="Calibri" w:eastAsia="Calibri" w:hAnsi="Calibr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50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8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3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7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4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0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6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0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9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5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8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46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0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0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1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4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7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0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0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6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93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5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0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63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07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482447">
              <w:marLeft w:val="1848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6810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48" w:space="0" w:color="C3D9FF"/>
                    <w:bottom w:val="none" w:sz="0" w:space="0" w:color="auto"/>
                    <w:right w:val="none" w:sz="0" w:space="0" w:color="auto"/>
                  </w:divBdr>
                  <w:divsChild>
                    <w:div w:id="379597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566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6340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88431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49025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2738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5328443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238160">
          <w:marLeft w:val="26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81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48" w:space="0" w:color="C3D9FF"/>
                <w:bottom w:val="none" w:sz="0" w:space="0" w:color="auto"/>
                <w:right w:val="none" w:sz="0" w:space="0" w:color="auto"/>
              </w:divBdr>
              <w:divsChild>
                <w:div w:id="728110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613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78698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5554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02409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04481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185841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200145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14784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651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C22803-A974-4F1F-9D15-F6ADA9B8E8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0</Words>
  <Characters>1798</Characters>
  <Application>Microsoft Office Word</Application>
  <DocSecurity>0</DocSecurity>
  <Lines>14</Lines>
  <Paragraphs>4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TE EISZK</vt:lpstr>
      <vt:lpstr>PTE EISZK</vt:lpstr>
    </vt:vector>
  </TitlesOfParts>
  <Company>Rubinszki Reklámstúdió Bt.</Company>
  <LinksUpToDate>false</LinksUpToDate>
  <CharactersWithSpaces>2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TE EISZK</dc:title>
  <dc:creator>Balogh Virgínia</dc:creator>
  <cp:lastModifiedBy>Polgár Petra Ibolya</cp:lastModifiedBy>
  <cp:revision>2</cp:revision>
  <cp:lastPrinted>2016-05-05T10:11:00Z</cp:lastPrinted>
  <dcterms:created xsi:type="dcterms:W3CDTF">2022-10-13T12:57:00Z</dcterms:created>
  <dcterms:modified xsi:type="dcterms:W3CDTF">2022-10-13T12:57:00Z</dcterms:modified>
</cp:coreProperties>
</file>